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BB7A4B" w14:textId="51F20576" w:rsidR="009E72EE" w:rsidRDefault="00B04761">
      <w:pPr>
        <w:pStyle w:val="Heading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NDAY </w:t>
      </w:r>
      <w:r w:rsidR="00080A6D">
        <w:rPr>
          <w:rFonts w:ascii="Arial" w:hAnsi="Arial" w:cs="Arial"/>
          <w:b/>
          <w:sz w:val="24"/>
          <w:szCs w:val="24"/>
        </w:rPr>
        <w:t>22</w:t>
      </w:r>
      <w:r w:rsidR="00080A6D" w:rsidRPr="00080A6D">
        <w:rPr>
          <w:rFonts w:ascii="Arial" w:hAnsi="Arial" w:cs="Arial"/>
          <w:b/>
          <w:sz w:val="24"/>
          <w:szCs w:val="24"/>
          <w:vertAlign w:val="superscript"/>
        </w:rPr>
        <w:t>nd</w:t>
      </w:r>
      <w:r w:rsidR="00080A6D">
        <w:rPr>
          <w:rFonts w:ascii="Arial" w:hAnsi="Arial" w:cs="Arial"/>
          <w:b/>
          <w:sz w:val="24"/>
          <w:szCs w:val="24"/>
        </w:rPr>
        <w:t xml:space="preserve"> FEBRUARY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EB25B1">
        <w:rPr>
          <w:rFonts w:ascii="Arial" w:hAnsi="Arial" w:cs="Arial"/>
          <w:b/>
          <w:sz w:val="24"/>
          <w:szCs w:val="24"/>
        </w:rPr>
        <w:t>ALL-AGE</w:t>
      </w:r>
      <w:r w:rsidR="002D2D7C">
        <w:rPr>
          <w:rFonts w:ascii="Arial" w:hAnsi="Arial" w:cs="Arial"/>
          <w:b/>
          <w:sz w:val="24"/>
          <w:szCs w:val="24"/>
        </w:rPr>
        <w:t xml:space="preserve"> WORSHIP</w:t>
      </w:r>
      <w:r>
        <w:rPr>
          <w:rFonts w:ascii="Arial" w:hAnsi="Arial" w:cs="Arial"/>
          <w:b/>
          <w:sz w:val="24"/>
          <w:szCs w:val="24"/>
        </w:rPr>
        <w:t xml:space="preserve"> 11AM</w:t>
      </w:r>
    </w:p>
    <w:p w14:paraId="634F7692" w14:textId="77777777" w:rsidR="009E72EE" w:rsidRDefault="009E72EE">
      <w:pPr>
        <w:jc w:val="center"/>
        <w:rPr>
          <w:rFonts w:ascii="Arial" w:hAnsi="Arial" w:cs="Arial"/>
          <w:bCs/>
          <w:i/>
          <w:iCs/>
        </w:rPr>
      </w:pPr>
    </w:p>
    <w:p w14:paraId="7A84AB75" w14:textId="77777777" w:rsidR="009E72EE" w:rsidRDefault="009E72EE">
      <w:pPr>
        <w:sectPr w:rsidR="009E72EE">
          <w:headerReference w:type="default" r:id="rId7"/>
          <w:headerReference w:type="first" r:id="rId8"/>
          <w:pgSz w:w="11906" w:h="16838"/>
          <w:pgMar w:top="776" w:right="680" w:bottom="680" w:left="680" w:header="720" w:footer="720" w:gutter="0"/>
          <w:cols w:space="720"/>
          <w:docGrid w:linePitch="360"/>
        </w:sectPr>
      </w:pPr>
    </w:p>
    <w:p w14:paraId="4EB2A156" w14:textId="714341FF" w:rsidR="009E72EE" w:rsidRDefault="00CC18B5">
      <w:pPr>
        <w:pStyle w:val="Heading3"/>
      </w:pPr>
      <w:r>
        <w:rPr>
          <w:rFonts w:ascii="Arial" w:hAnsi="Arial" w:cs="Arial"/>
          <w:b/>
          <w:color w:val="000000"/>
        </w:rPr>
        <w:t>SERVICE DETAILS</w:t>
      </w:r>
    </w:p>
    <w:p w14:paraId="119A7206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ST. JOHN'S IS A PUBLIC BUILDING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- please ensure that you keep all your bags and belongings with you </w:t>
      </w:r>
    </w:p>
    <w:p w14:paraId="6D151CAE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If you are worshipping with us for the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FIRST TIME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, please introduce yourself to one of the Service leaders </w:t>
      </w:r>
    </w:p>
    <w:p w14:paraId="5DFA2A82" w14:textId="77777777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Please turn off all 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MOBILE PHONES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during the Service.</w:t>
      </w:r>
    </w:p>
    <w:p w14:paraId="613D9B43" w14:textId="79E4DB10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TOILETS and BABY CHANGING FACILITIES </w:t>
      </w:r>
      <w:r>
        <w:rPr>
          <w:rFonts w:ascii="Arial" w:hAnsi="Arial" w:cs="Arial"/>
          <w:i/>
          <w:iCs/>
          <w:color w:val="000000"/>
          <w:sz w:val="18"/>
          <w:szCs w:val="18"/>
        </w:rPr>
        <w:t>are available to the right of the main corridor, through the Cafe.</w:t>
      </w:r>
    </w:p>
    <w:p w14:paraId="137A319C" w14:textId="2259CEDE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THE COPYRIGHT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 words reproduced on this sheet is protected by Licence CCL 31944. </w:t>
      </w:r>
    </w:p>
    <w:p w14:paraId="51CDE019" w14:textId="53C94A63" w:rsidR="009E72EE" w:rsidRDefault="00CC18B5">
      <w:pPr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>COLLECTION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: </w:t>
      </w:r>
      <w:proofErr w:type="gramStart"/>
      <w:r>
        <w:rPr>
          <w:rFonts w:ascii="Arial" w:hAnsi="Arial" w:cs="Arial"/>
          <w:i/>
          <w:iCs/>
          <w:color w:val="000000"/>
          <w:sz w:val="18"/>
          <w:szCs w:val="18"/>
        </w:rPr>
        <w:t>A</w:t>
      </w:r>
      <w:proofErr w:type="gramEnd"/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offering plate will be passed around. Your generosity makes a big difference in our ministry.</w:t>
      </w:r>
    </w:p>
    <w:p w14:paraId="51114A4C" w14:textId="07969F5C" w:rsidR="00B724FF" w:rsidRPr="008064D9" w:rsidRDefault="00CC18B5" w:rsidP="001402B1">
      <w:pPr>
        <w:widowControl/>
        <w:numPr>
          <w:ilvl w:val="0"/>
          <w:numId w:val="2"/>
        </w:num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autoSpaceDE/>
      </w:pP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PARENTS MUST SUPERVISE CHILDREN </w:t>
      </w:r>
      <w:r>
        <w:rPr>
          <w:rFonts w:ascii="Arial" w:hAnsi="Arial" w:cs="Arial"/>
          <w:i/>
          <w:iCs/>
          <w:color w:val="000000"/>
          <w:sz w:val="18"/>
          <w:szCs w:val="18"/>
        </w:rPr>
        <w:t>at all times</w:t>
      </w:r>
      <w:r>
        <w:rPr>
          <w:rFonts w:ascii="Arial" w:hAnsi="Arial" w:cs="Arial"/>
          <w:b/>
          <w:bCs/>
          <w:i/>
          <w:iCs/>
          <w:color w:val="000000"/>
          <w:sz w:val="18"/>
          <w:szCs w:val="18"/>
        </w:rPr>
        <w:t xml:space="preserve"> </w:t>
      </w:r>
    </w:p>
    <w:p w14:paraId="0CB617E3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187266B" w14:textId="77777777" w:rsidTr="00CE1126">
        <w:trPr>
          <w:trHeight w:val="266"/>
        </w:trPr>
        <w:tc>
          <w:tcPr>
            <w:tcW w:w="4909" w:type="dxa"/>
            <w:vAlign w:val="center"/>
          </w:tcPr>
          <w:p w14:paraId="1492DF24" w14:textId="0DCA57C4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Arial" w:hAnsi="Arial" w:cs="Arial"/>
                <w:b/>
                <w:bCs/>
                <w:lang w:eastAsia="ko-KR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PRAISE WORSHIP </w:t>
            </w:r>
          </w:p>
        </w:tc>
      </w:tr>
    </w:tbl>
    <w:p w14:paraId="57151F4E" w14:textId="77777777" w:rsidR="00FF1C32" w:rsidRDefault="00FF1C32" w:rsidP="004A775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</w:p>
    <w:p w14:paraId="3523A4F8" w14:textId="77777777" w:rsidR="00080A6D" w:rsidRPr="00080A6D" w:rsidRDefault="00A93A1D" w:rsidP="00080A6D">
      <w:pPr>
        <w:widowControl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. </w:t>
      </w:r>
      <w:r w:rsidR="00080A6D" w:rsidRPr="00080A6D">
        <w:rPr>
          <w:rFonts w:ascii="Arial" w:hAnsi="Arial" w:cs="Arial"/>
          <w:b/>
          <w:bCs/>
        </w:rPr>
        <w:t>Let your living water flow over my soul,</w:t>
      </w:r>
    </w:p>
    <w:p w14:paraId="337C81AE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et your Holy Spirit come and take control</w:t>
      </w:r>
    </w:p>
    <w:p w14:paraId="4A87C3E8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f every situation that has troubled my mind,</w:t>
      </w:r>
    </w:p>
    <w:p w14:paraId="55737100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ll my cares and burdens onto You I roll.</w:t>
      </w:r>
    </w:p>
    <w:p w14:paraId="48C2DF0C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</w:p>
    <w:p w14:paraId="76F3A539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Jesus, Jesus, Jesus,</w:t>
      </w:r>
    </w:p>
    <w:p w14:paraId="7C16820D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Father, Father, Father,</w:t>
      </w:r>
    </w:p>
    <w:p w14:paraId="068820CA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>Spirit, Spirit, Spirit.</w:t>
      </w:r>
    </w:p>
    <w:p w14:paraId="2F5EA6CC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</w:p>
    <w:p w14:paraId="5D31A98A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Come now, Holy Spirit, and take control,</w:t>
      </w:r>
    </w:p>
    <w:p w14:paraId="5541ED45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old me in your loving arms and make me whole.</w:t>
      </w:r>
    </w:p>
    <w:p w14:paraId="5D385D9C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ipe away all doubt and fear and take my pride,</w:t>
      </w:r>
    </w:p>
    <w:p w14:paraId="566C18F0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Draw me to your love and keep me by your side.</w:t>
      </w:r>
    </w:p>
    <w:p w14:paraId="0C05A547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  <w:r>
        <w:rPr>
          <w:rFonts w:ascii="Arial" w:hAnsi="Arial" w:cs="Arial"/>
          <w:sz w:val="10"/>
          <w:szCs w:val="10"/>
        </w:rPr>
        <w:t xml:space="preserve">   </w:t>
      </w:r>
    </w:p>
    <w:p w14:paraId="4FA25275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ive your life to Jesus, let Him fill your soul,</w:t>
      </w:r>
    </w:p>
    <w:p w14:paraId="21423F27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et him take you in his arms and make you whole.</w:t>
      </w:r>
    </w:p>
    <w:p w14:paraId="057D7D2F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As you give your life to </w:t>
      </w:r>
      <w:proofErr w:type="gramStart"/>
      <w:r>
        <w:rPr>
          <w:rFonts w:ascii="Arial" w:hAnsi="Arial" w:cs="Arial"/>
        </w:rPr>
        <w:t>him</w:t>
      </w:r>
      <w:proofErr w:type="gramEnd"/>
      <w:r>
        <w:rPr>
          <w:rFonts w:ascii="Arial" w:hAnsi="Arial" w:cs="Arial"/>
        </w:rPr>
        <w:t xml:space="preserve"> he'll set you free,</w:t>
      </w:r>
    </w:p>
    <w:p w14:paraId="757CA043" w14:textId="1684F052" w:rsidR="00B43011" w:rsidRPr="00B43011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will live and reign with him eternally.</w:t>
      </w:r>
    </w:p>
    <w:p w14:paraId="091406C9" w14:textId="75CEA7B0" w:rsidR="00CE1126" w:rsidRPr="00D65E9F" w:rsidRDefault="00CE1126" w:rsidP="00EE1214">
      <w:pPr>
        <w:widowControl/>
        <w:rPr>
          <w:rFonts w:ascii="Arial" w:hAnsi="Arial" w:cs="Arial"/>
        </w:rPr>
      </w:pPr>
    </w:p>
    <w:p w14:paraId="56FDCC2F" w14:textId="77777777" w:rsidR="00080A6D" w:rsidRPr="00080A6D" w:rsidRDefault="00CE1126" w:rsidP="00080A6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</w:t>
      </w:r>
      <w:r w:rsidRPr="002D2D7C">
        <w:rPr>
          <w:rFonts w:ascii="Arial" w:hAnsi="Arial" w:cs="Arial"/>
          <w:b/>
          <w:bCs/>
        </w:rPr>
        <w:t>.</w:t>
      </w:r>
      <w:r w:rsidRPr="00D06BEC">
        <w:rPr>
          <w:rFonts w:ascii="Arial" w:hAnsi="Arial" w:cs="Arial"/>
          <w:b/>
          <w:bCs/>
        </w:rPr>
        <w:t xml:space="preserve"> </w:t>
      </w:r>
      <w:r w:rsidR="00080A6D" w:rsidRPr="00080A6D">
        <w:rPr>
          <w:rFonts w:ascii="Arial" w:hAnsi="Arial" w:cs="Arial"/>
          <w:b/>
          <w:bCs/>
        </w:rPr>
        <w:t>The splendour of the King clothed in majesty;</w:t>
      </w:r>
    </w:p>
    <w:p w14:paraId="618F12E5" w14:textId="77777777" w:rsidR="00080A6D" w:rsidRPr="00080A6D" w:rsidRDefault="00080A6D" w:rsidP="00080A6D">
      <w:pPr>
        <w:rPr>
          <w:rFonts w:ascii="Arial" w:hAnsi="Arial" w:cs="Arial"/>
        </w:rPr>
      </w:pPr>
      <w:r w:rsidRPr="00080A6D">
        <w:rPr>
          <w:rFonts w:ascii="Arial" w:hAnsi="Arial" w:cs="Arial"/>
        </w:rPr>
        <w:t xml:space="preserve">let all the earth rejoice, all the earth </w:t>
      </w:r>
      <w:proofErr w:type="gramStart"/>
      <w:r w:rsidRPr="00080A6D">
        <w:rPr>
          <w:rFonts w:ascii="Arial" w:hAnsi="Arial" w:cs="Arial"/>
        </w:rPr>
        <w:t>rejoice</w:t>
      </w:r>
      <w:proofErr w:type="gramEnd"/>
      <w:r w:rsidRPr="00080A6D">
        <w:rPr>
          <w:rFonts w:ascii="Arial" w:hAnsi="Arial" w:cs="Arial"/>
        </w:rPr>
        <w:t>.</w:t>
      </w:r>
    </w:p>
    <w:p w14:paraId="48D4C3A4" w14:textId="77777777" w:rsidR="00080A6D" w:rsidRPr="00080A6D" w:rsidRDefault="00080A6D" w:rsidP="00080A6D">
      <w:pPr>
        <w:rPr>
          <w:rFonts w:ascii="Arial" w:hAnsi="Arial" w:cs="Arial"/>
        </w:rPr>
      </w:pPr>
      <w:r w:rsidRPr="00080A6D">
        <w:rPr>
          <w:rFonts w:ascii="Arial" w:hAnsi="Arial" w:cs="Arial"/>
        </w:rPr>
        <w:t>He wraps himself in light and darkness tries to hide,</w:t>
      </w:r>
    </w:p>
    <w:p w14:paraId="25624C5D" w14:textId="77777777" w:rsidR="00080A6D" w:rsidRPr="00080A6D" w:rsidRDefault="00080A6D" w:rsidP="00080A6D">
      <w:pPr>
        <w:rPr>
          <w:rFonts w:ascii="Arial" w:hAnsi="Arial" w:cs="Arial"/>
        </w:rPr>
      </w:pPr>
      <w:r w:rsidRPr="00080A6D">
        <w:rPr>
          <w:rFonts w:ascii="Arial" w:hAnsi="Arial" w:cs="Arial"/>
        </w:rPr>
        <w:t>and trembles at his voice, and trembles at his voice.</w:t>
      </w:r>
    </w:p>
    <w:p w14:paraId="471840D6" w14:textId="77777777" w:rsidR="00080A6D" w:rsidRPr="00080A6D" w:rsidRDefault="00080A6D" w:rsidP="00080A6D">
      <w:pPr>
        <w:rPr>
          <w:rFonts w:ascii="Arial" w:hAnsi="Arial" w:cs="Arial"/>
          <w:sz w:val="10"/>
          <w:szCs w:val="10"/>
        </w:rPr>
      </w:pPr>
    </w:p>
    <w:p w14:paraId="087C1C4D" w14:textId="77777777" w:rsidR="00080A6D" w:rsidRPr="00080A6D" w:rsidRDefault="00080A6D" w:rsidP="00080A6D">
      <w:pPr>
        <w:rPr>
          <w:rFonts w:ascii="Arial" w:hAnsi="Arial" w:cs="Arial"/>
          <w:i/>
          <w:iCs/>
        </w:rPr>
      </w:pPr>
      <w:r w:rsidRPr="00080A6D">
        <w:rPr>
          <w:rFonts w:ascii="Arial" w:hAnsi="Arial" w:cs="Arial"/>
          <w:i/>
          <w:iCs/>
        </w:rPr>
        <w:t xml:space="preserve">How great is our God, </w:t>
      </w:r>
    </w:p>
    <w:p w14:paraId="1C565F30" w14:textId="77777777" w:rsidR="00080A6D" w:rsidRPr="00080A6D" w:rsidRDefault="00080A6D" w:rsidP="00080A6D">
      <w:pPr>
        <w:rPr>
          <w:rFonts w:ascii="Arial" w:hAnsi="Arial" w:cs="Arial"/>
          <w:i/>
          <w:iCs/>
        </w:rPr>
      </w:pPr>
      <w:r w:rsidRPr="00080A6D">
        <w:rPr>
          <w:rFonts w:ascii="Arial" w:hAnsi="Arial" w:cs="Arial"/>
          <w:i/>
          <w:iCs/>
        </w:rPr>
        <w:t xml:space="preserve">sing with me, how great is our God </w:t>
      </w:r>
    </w:p>
    <w:p w14:paraId="388E642B" w14:textId="77777777" w:rsidR="00080A6D" w:rsidRPr="00080A6D" w:rsidRDefault="00080A6D" w:rsidP="00080A6D">
      <w:pPr>
        <w:rPr>
          <w:rFonts w:ascii="Arial" w:hAnsi="Arial" w:cs="Arial"/>
          <w:i/>
          <w:iCs/>
        </w:rPr>
      </w:pPr>
      <w:r w:rsidRPr="00080A6D">
        <w:rPr>
          <w:rFonts w:ascii="Arial" w:hAnsi="Arial" w:cs="Arial"/>
          <w:i/>
          <w:iCs/>
        </w:rPr>
        <w:t>and all will see how great, how great is our God.</w:t>
      </w:r>
    </w:p>
    <w:p w14:paraId="49A59425" w14:textId="77777777" w:rsidR="00080A6D" w:rsidRPr="00080A6D" w:rsidRDefault="00080A6D" w:rsidP="00080A6D">
      <w:pPr>
        <w:rPr>
          <w:rFonts w:ascii="Arial" w:hAnsi="Arial" w:cs="Arial"/>
          <w:sz w:val="10"/>
          <w:szCs w:val="10"/>
        </w:rPr>
      </w:pPr>
    </w:p>
    <w:p w14:paraId="70313711" w14:textId="77777777" w:rsidR="00080A6D" w:rsidRPr="00080A6D" w:rsidRDefault="00080A6D" w:rsidP="00080A6D">
      <w:pPr>
        <w:rPr>
          <w:rFonts w:ascii="Arial" w:hAnsi="Arial" w:cs="Arial"/>
        </w:rPr>
      </w:pPr>
      <w:r w:rsidRPr="00080A6D">
        <w:rPr>
          <w:rFonts w:ascii="Arial" w:hAnsi="Arial" w:cs="Arial"/>
        </w:rPr>
        <w:t>And age to age he stands, and time is in his hands;</w:t>
      </w:r>
    </w:p>
    <w:p w14:paraId="2B1A6909" w14:textId="77777777" w:rsidR="00080A6D" w:rsidRPr="00080A6D" w:rsidRDefault="00080A6D" w:rsidP="00080A6D">
      <w:pPr>
        <w:rPr>
          <w:rFonts w:ascii="Arial" w:hAnsi="Arial" w:cs="Arial"/>
        </w:rPr>
      </w:pPr>
      <w:r w:rsidRPr="00080A6D">
        <w:rPr>
          <w:rFonts w:ascii="Arial" w:hAnsi="Arial" w:cs="Arial"/>
        </w:rPr>
        <w:t>beginning and the end, beginning and the end.</w:t>
      </w:r>
    </w:p>
    <w:p w14:paraId="2F3C3A70" w14:textId="77777777" w:rsidR="00080A6D" w:rsidRPr="00080A6D" w:rsidRDefault="00080A6D" w:rsidP="00080A6D">
      <w:pPr>
        <w:rPr>
          <w:rFonts w:ascii="Arial" w:hAnsi="Arial" w:cs="Arial"/>
        </w:rPr>
      </w:pPr>
      <w:r w:rsidRPr="00080A6D">
        <w:rPr>
          <w:rFonts w:ascii="Arial" w:hAnsi="Arial" w:cs="Arial"/>
        </w:rPr>
        <w:t>The Godhead, Three in One, Father, Spirit, Son,</w:t>
      </w:r>
    </w:p>
    <w:p w14:paraId="2D3A9A28" w14:textId="2424577D" w:rsidR="00080A6D" w:rsidRDefault="00080A6D" w:rsidP="00080A6D">
      <w:pPr>
        <w:rPr>
          <w:rFonts w:ascii="Arial" w:hAnsi="Arial" w:cs="Arial"/>
        </w:rPr>
      </w:pPr>
      <w:r w:rsidRPr="00080A6D">
        <w:rPr>
          <w:rFonts w:ascii="Arial" w:hAnsi="Arial" w:cs="Arial"/>
        </w:rPr>
        <w:t>the Lion and the Lamb, the Lion and the Lamb.</w:t>
      </w:r>
    </w:p>
    <w:p w14:paraId="5CB841E6" w14:textId="77777777" w:rsidR="00080A6D" w:rsidRDefault="00080A6D" w:rsidP="00080A6D">
      <w:pPr>
        <w:rPr>
          <w:rFonts w:ascii="Arial" w:hAnsi="Arial" w:cs="Arial"/>
        </w:rPr>
      </w:pPr>
    </w:p>
    <w:p w14:paraId="69C697F9" w14:textId="18645908" w:rsidR="00080A6D" w:rsidRPr="00080A6D" w:rsidRDefault="00080A6D" w:rsidP="00080A6D">
      <w:pPr>
        <w:rPr>
          <w:rFonts w:ascii="Arial" w:hAnsi="Arial" w:cs="Arial"/>
        </w:rPr>
      </w:pPr>
      <w:r w:rsidRPr="00080A6D">
        <w:rPr>
          <w:rFonts w:ascii="Arial" w:hAnsi="Arial" w:cs="Arial"/>
        </w:rPr>
        <w:t>Name above all names, worthy of all praise.</w:t>
      </w:r>
    </w:p>
    <w:p w14:paraId="49DD6BA8" w14:textId="49DC5136" w:rsidR="008B11EA" w:rsidRPr="00080A6D" w:rsidRDefault="00080A6D" w:rsidP="00080A6D">
      <w:pPr>
        <w:rPr>
          <w:rStyle w:val="Emphasis"/>
          <w:rFonts w:ascii="Arial" w:hAnsi="Arial" w:cs="Arial"/>
          <w:sz w:val="16"/>
          <w:szCs w:val="16"/>
        </w:rPr>
      </w:pPr>
      <w:r w:rsidRPr="00080A6D">
        <w:rPr>
          <w:rFonts w:ascii="Arial" w:hAnsi="Arial" w:cs="Arial"/>
        </w:rPr>
        <w:t>My heart will sing: how great is our God.</w:t>
      </w:r>
    </w:p>
    <w:p w14:paraId="6D10125E" w14:textId="77777777" w:rsidR="00F04199" w:rsidRPr="00F5710F" w:rsidRDefault="00F04199" w:rsidP="008B11EA">
      <w:pPr>
        <w:rPr>
          <w:rStyle w:val="Emphasis"/>
          <w:rFonts w:ascii="Arial" w:hAnsi="Arial" w:cs="Arial"/>
          <w:i w:val="0"/>
          <w:iCs w:val="0"/>
        </w:rPr>
      </w:pPr>
    </w:p>
    <w:p w14:paraId="2E647460" w14:textId="77777777" w:rsidR="00080A6D" w:rsidRPr="00C44C7F" w:rsidRDefault="00A43C6A" w:rsidP="00080A6D">
      <w:pPr>
        <w:contextualSpacing/>
        <w:rPr>
          <w:rFonts w:ascii="Arial" w:hAnsi="Arial" w:cs="Arial"/>
        </w:rPr>
      </w:pPr>
      <w:r w:rsidRPr="00A43C6A">
        <w:rPr>
          <w:rFonts w:ascii="Arial" w:hAnsi="Arial" w:cs="Arial"/>
          <w:b/>
          <w:bCs/>
        </w:rPr>
        <w:t>3</w:t>
      </w:r>
      <w:r w:rsidRPr="00F5710F">
        <w:rPr>
          <w:rFonts w:ascii="Arial" w:hAnsi="Arial" w:cs="Arial"/>
          <w:b/>
          <w:bCs/>
        </w:rPr>
        <w:t>.</w:t>
      </w:r>
      <w:r w:rsidRPr="00C00269">
        <w:rPr>
          <w:rFonts w:ascii="Arial" w:hAnsi="Arial" w:cs="Arial"/>
          <w:b/>
          <w:bCs/>
        </w:rPr>
        <w:t xml:space="preserve"> </w:t>
      </w:r>
      <w:r w:rsidR="00080A6D" w:rsidRPr="00080A6D">
        <w:rPr>
          <w:rFonts w:ascii="Arial" w:hAnsi="Arial" w:cs="Arial"/>
          <w:b/>
          <w:bCs/>
        </w:rPr>
        <w:t>I love You, Lord</w:t>
      </w:r>
    </w:p>
    <w:p w14:paraId="5ED16429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For Your mercy never fails me</w:t>
      </w:r>
    </w:p>
    <w:p w14:paraId="21FC5835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All my days, I've been held in Your hands</w:t>
      </w:r>
    </w:p>
    <w:p w14:paraId="68D09E87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From the moment that I wake up</w:t>
      </w:r>
    </w:p>
    <w:p w14:paraId="265E8081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Until I lay my head</w:t>
      </w:r>
    </w:p>
    <w:p w14:paraId="12749814" w14:textId="77777777" w:rsidR="00080A6D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Oh, I will sing of the goodness of God</w:t>
      </w:r>
    </w:p>
    <w:p w14:paraId="1DFAE81F" w14:textId="77777777" w:rsidR="00080A6D" w:rsidRPr="00C44C7F" w:rsidRDefault="00080A6D" w:rsidP="00080A6D">
      <w:pPr>
        <w:contextualSpacing/>
        <w:rPr>
          <w:rFonts w:ascii="Arial" w:hAnsi="Arial" w:cs="Arial"/>
        </w:rPr>
      </w:pPr>
    </w:p>
    <w:p w14:paraId="3DA7B139" w14:textId="77777777" w:rsidR="00080A6D" w:rsidRPr="00C44C7F" w:rsidRDefault="00080A6D" w:rsidP="00080A6D">
      <w:pPr>
        <w:contextualSpacing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A</w:t>
      </w:r>
      <w:r w:rsidRPr="00C44C7F">
        <w:rPr>
          <w:rFonts w:ascii="Arial" w:hAnsi="Arial" w:cs="Arial"/>
          <w:i/>
          <w:iCs/>
        </w:rPr>
        <w:t>ll my life You have been faithful</w:t>
      </w:r>
    </w:p>
    <w:p w14:paraId="6546A7E1" w14:textId="77777777" w:rsidR="00080A6D" w:rsidRPr="00C44C7F" w:rsidRDefault="00080A6D" w:rsidP="00080A6D">
      <w:pPr>
        <w:contextualSpacing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A</w:t>
      </w:r>
      <w:r w:rsidRPr="00C44C7F">
        <w:rPr>
          <w:rFonts w:ascii="Arial" w:hAnsi="Arial" w:cs="Arial"/>
          <w:i/>
          <w:iCs/>
        </w:rPr>
        <w:t>ll my life You have been so, so good</w:t>
      </w:r>
    </w:p>
    <w:p w14:paraId="62A34A36" w14:textId="77777777" w:rsidR="00080A6D" w:rsidRPr="00C44C7F" w:rsidRDefault="00080A6D" w:rsidP="00080A6D">
      <w:pPr>
        <w:contextualSpacing/>
        <w:rPr>
          <w:rFonts w:ascii="Arial" w:hAnsi="Arial" w:cs="Arial"/>
          <w:i/>
          <w:iCs/>
        </w:rPr>
      </w:pPr>
      <w:r w:rsidRPr="00C44C7F">
        <w:rPr>
          <w:rFonts w:ascii="Arial" w:hAnsi="Arial" w:cs="Arial"/>
          <w:i/>
          <w:iCs/>
        </w:rPr>
        <w:t>With every breath that I am able</w:t>
      </w:r>
    </w:p>
    <w:p w14:paraId="2D62F3E7" w14:textId="77777777" w:rsidR="00080A6D" w:rsidRPr="00C44C7F" w:rsidRDefault="00080A6D" w:rsidP="00080A6D">
      <w:pPr>
        <w:contextualSpacing/>
        <w:rPr>
          <w:rFonts w:ascii="Arial" w:hAnsi="Arial" w:cs="Arial"/>
          <w:i/>
          <w:iCs/>
        </w:rPr>
      </w:pPr>
      <w:r w:rsidRPr="00C44C7F">
        <w:rPr>
          <w:rFonts w:ascii="Arial" w:hAnsi="Arial" w:cs="Arial"/>
          <w:i/>
          <w:iCs/>
        </w:rPr>
        <w:t>Oh, I will sing of the goodness of God</w:t>
      </w:r>
    </w:p>
    <w:p w14:paraId="4833A92D" w14:textId="77777777" w:rsidR="00080A6D" w:rsidRDefault="00080A6D" w:rsidP="00080A6D">
      <w:pPr>
        <w:contextualSpacing/>
        <w:rPr>
          <w:rFonts w:ascii="Arial" w:hAnsi="Arial" w:cs="Arial"/>
        </w:rPr>
      </w:pPr>
    </w:p>
    <w:p w14:paraId="1D8E53AC" w14:textId="77777777" w:rsidR="00080A6D" w:rsidRPr="00C44C7F" w:rsidRDefault="00080A6D" w:rsidP="00080A6D">
      <w:pPr>
        <w:contextualSpacing/>
        <w:rPr>
          <w:rFonts w:ascii="Arial" w:hAnsi="Arial" w:cs="Arial"/>
        </w:rPr>
      </w:pPr>
    </w:p>
    <w:p w14:paraId="00EE0F66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I love Your voice</w:t>
      </w:r>
    </w:p>
    <w:p w14:paraId="47D16CAF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You have led me through the fire</w:t>
      </w:r>
    </w:p>
    <w:p w14:paraId="48434AFE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In the darkest night</w:t>
      </w:r>
    </w:p>
    <w:p w14:paraId="58A0DA46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You are close like no other</w:t>
      </w:r>
    </w:p>
    <w:p w14:paraId="2DE28DC4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 xml:space="preserve">I've known </w:t>
      </w:r>
      <w:proofErr w:type="gramStart"/>
      <w:r w:rsidRPr="00C44C7F">
        <w:rPr>
          <w:rFonts w:ascii="Arial" w:hAnsi="Arial" w:cs="Arial"/>
        </w:rPr>
        <w:t>You</w:t>
      </w:r>
      <w:proofErr w:type="gramEnd"/>
      <w:r w:rsidRPr="00C44C7F">
        <w:rPr>
          <w:rFonts w:ascii="Arial" w:hAnsi="Arial" w:cs="Arial"/>
        </w:rPr>
        <w:t xml:space="preserve"> as a </w:t>
      </w:r>
      <w:proofErr w:type="gramStart"/>
      <w:r w:rsidRPr="00C44C7F">
        <w:rPr>
          <w:rFonts w:ascii="Arial" w:hAnsi="Arial" w:cs="Arial"/>
        </w:rPr>
        <w:t>Father</w:t>
      </w:r>
      <w:proofErr w:type="gramEnd"/>
    </w:p>
    <w:p w14:paraId="676565FA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 xml:space="preserve">I've known </w:t>
      </w:r>
      <w:proofErr w:type="gramStart"/>
      <w:r w:rsidRPr="00C44C7F">
        <w:rPr>
          <w:rFonts w:ascii="Arial" w:hAnsi="Arial" w:cs="Arial"/>
        </w:rPr>
        <w:t>You</w:t>
      </w:r>
      <w:proofErr w:type="gramEnd"/>
      <w:r w:rsidRPr="00C44C7F">
        <w:rPr>
          <w:rFonts w:ascii="Arial" w:hAnsi="Arial" w:cs="Arial"/>
        </w:rPr>
        <w:t xml:space="preserve"> as a Friend</w:t>
      </w:r>
    </w:p>
    <w:p w14:paraId="5C999E1D" w14:textId="0D00A1D2" w:rsidR="00080A6D" w:rsidRPr="00080A6D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 xml:space="preserve">And I have lived in the goodness of God </w:t>
      </w:r>
    </w:p>
    <w:p w14:paraId="0C539D2C" w14:textId="77777777" w:rsidR="00080A6D" w:rsidRDefault="00080A6D" w:rsidP="00080A6D">
      <w:pPr>
        <w:contextualSpacing/>
        <w:rPr>
          <w:rFonts w:ascii="Arial" w:hAnsi="Arial" w:cs="Arial"/>
        </w:rPr>
      </w:pPr>
    </w:p>
    <w:p w14:paraId="7EC16444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Your goodness is running after</w:t>
      </w:r>
    </w:p>
    <w:p w14:paraId="5C308940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It's running after me</w:t>
      </w:r>
    </w:p>
    <w:p w14:paraId="4D0E4287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Your goodness is running after</w:t>
      </w:r>
    </w:p>
    <w:p w14:paraId="371B0C8F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It's running after me</w:t>
      </w:r>
    </w:p>
    <w:p w14:paraId="23BDA9C9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With my life laid down</w:t>
      </w:r>
    </w:p>
    <w:p w14:paraId="3E2743B6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I'm surrendered now</w:t>
      </w:r>
    </w:p>
    <w:p w14:paraId="035D5FBC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I give You everything</w:t>
      </w:r>
    </w:p>
    <w:p w14:paraId="302E4EC5" w14:textId="77777777" w:rsidR="00080A6D" w:rsidRPr="00C44C7F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Your goodness is running after</w:t>
      </w:r>
    </w:p>
    <w:p w14:paraId="1D215BFF" w14:textId="1B61A6E9" w:rsidR="00B43011" w:rsidRPr="00080A6D" w:rsidRDefault="00080A6D" w:rsidP="00080A6D">
      <w:pPr>
        <w:contextualSpacing/>
        <w:rPr>
          <w:rFonts w:ascii="Arial" w:hAnsi="Arial" w:cs="Arial"/>
        </w:rPr>
      </w:pPr>
      <w:r w:rsidRPr="00C44C7F">
        <w:rPr>
          <w:rFonts w:ascii="Arial" w:hAnsi="Arial" w:cs="Arial"/>
        </w:rPr>
        <w:t>It's running after me</w:t>
      </w:r>
    </w:p>
    <w:p w14:paraId="035B0AF8" w14:textId="13E20131" w:rsidR="00CE1126" w:rsidRPr="00194095" w:rsidRDefault="00CE1126" w:rsidP="00F433B4">
      <w:pPr>
        <w:rPr>
          <w:rFonts w:ascii="Arial" w:hAnsi="Arial" w:cs="Arial"/>
        </w:rPr>
      </w:pPr>
    </w:p>
    <w:p w14:paraId="12AFC0B3" w14:textId="3D399BC7" w:rsidR="00B43011" w:rsidRDefault="002D2D7C" w:rsidP="00080A6D">
      <w:pPr>
        <w:rPr>
          <w:rFonts w:ascii="Arial" w:hAnsi="Arial" w:cs="Arial"/>
        </w:rPr>
      </w:pPr>
      <w:r w:rsidRPr="00F433B4">
        <w:rPr>
          <w:rFonts w:ascii="Arial" w:hAnsi="Arial" w:cs="Arial"/>
          <w:b/>
          <w:bCs/>
          <w:color w:val="000000"/>
        </w:rPr>
        <w:t>4</w:t>
      </w:r>
      <w:r w:rsidR="00CE1126" w:rsidRPr="00F433B4">
        <w:rPr>
          <w:rFonts w:ascii="Arial" w:hAnsi="Arial" w:cs="Arial"/>
          <w:b/>
          <w:bCs/>
          <w:color w:val="000000"/>
        </w:rPr>
        <w:t xml:space="preserve">. </w:t>
      </w:r>
      <w:r w:rsidR="00080A6D" w:rsidRPr="00080A6D">
        <w:rPr>
          <w:rFonts w:ascii="Arial" w:hAnsi="Arial" w:cs="Arial"/>
          <w:b/>
          <w:bCs/>
        </w:rPr>
        <w:t>Here I am</w:t>
      </w:r>
      <w:r w:rsidR="00080A6D" w:rsidRPr="00080A6D">
        <w:rPr>
          <w:b/>
          <w:bCs/>
        </w:rPr>
        <w:t>, d</w:t>
      </w:r>
      <w:r w:rsidR="00080A6D" w:rsidRPr="00080A6D">
        <w:rPr>
          <w:rFonts w:ascii="Arial" w:hAnsi="Arial" w:cs="Arial"/>
          <w:b/>
          <w:bCs/>
        </w:rPr>
        <w:t>own on my knees again</w:t>
      </w:r>
      <w:r w:rsidR="00080A6D">
        <w:rPr>
          <w:rFonts w:ascii="Arial" w:hAnsi="Arial" w:cs="Arial"/>
        </w:rPr>
        <w:br/>
        <w:t>Surrendering all, Surrendering all</w:t>
      </w:r>
      <w:r w:rsidR="00080A6D">
        <w:rPr>
          <w:rFonts w:ascii="Arial" w:hAnsi="Arial" w:cs="Arial"/>
        </w:rPr>
        <w:br/>
      </w:r>
      <w:r w:rsidR="00080A6D">
        <w:rPr>
          <w:rFonts w:ascii="Arial" w:hAnsi="Arial" w:cs="Arial"/>
          <w:sz w:val="10"/>
          <w:szCs w:val="10"/>
        </w:rPr>
        <w:br/>
      </w:r>
      <w:r w:rsidR="00080A6D">
        <w:rPr>
          <w:rFonts w:ascii="Arial" w:hAnsi="Arial" w:cs="Arial"/>
        </w:rPr>
        <w:t>Find me here</w:t>
      </w:r>
      <w:r w:rsidR="00080A6D">
        <w:t xml:space="preserve">, </w:t>
      </w:r>
      <w:r w:rsidR="00080A6D">
        <w:rPr>
          <w:rFonts w:ascii="Arial" w:hAnsi="Arial" w:cs="Arial"/>
        </w:rPr>
        <w:t>Lord as You draw me near</w:t>
      </w:r>
      <w:r w:rsidR="00080A6D">
        <w:rPr>
          <w:rFonts w:ascii="Arial" w:hAnsi="Arial" w:cs="Arial"/>
        </w:rPr>
        <w:br/>
        <w:t>Desperate for You, Desperate for You</w:t>
      </w:r>
      <w:r w:rsidR="00080A6D">
        <w:rPr>
          <w:rFonts w:ascii="Arial" w:hAnsi="Arial" w:cs="Arial"/>
        </w:rPr>
        <w:br/>
        <w:t>I surrender</w:t>
      </w:r>
      <w:r w:rsidR="00080A6D">
        <w:rPr>
          <w:rFonts w:ascii="Arial" w:hAnsi="Arial" w:cs="Arial"/>
        </w:rPr>
        <w:br/>
      </w:r>
      <w:r w:rsidR="00080A6D">
        <w:rPr>
          <w:rFonts w:ascii="Arial" w:hAnsi="Arial" w:cs="Arial"/>
          <w:sz w:val="10"/>
          <w:szCs w:val="10"/>
        </w:rPr>
        <w:br/>
      </w:r>
      <w:r w:rsidR="00080A6D">
        <w:rPr>
          <w:rFonts w:ascii="Arial" w:hAnsi="Arial" w:cs="Arial"/>
        </w:rPr>
        <w:t>Drench my soul</w:t>
      </w:r>
      <w:r w:rsidR="00080A6D">
        <w:t>, a</w:t>
      </w:r>
      <w:r w:rsidR="00080A6D">
        <w:rPr>
          <w:rFonts w:ascii="Arial" w:hAnsi="Arial" w:cs="Arial"/>
        </w:rPr>
        <w:t>s mercy and grace unfold</w:t>
      </w:r>
      <w:r w:rsidR="00080A6D">
        <w:rPr>
          <w:rFonts w:ascii="Arial" w:hAnsi="Arial" w:cs="Arial"/>
        </w:rPr>
        <w:br/>
        <w:t>I hunger and thirst, I hunger and thirst</w:t>
      </w:r>
      <w:r w:rsidR="00080A6D">
        <w:rPr>
          <w:rFonts w:ascii="Arial" w:hAnsi="Arial" w:cs="Arial"/>
        </w:rPr>
        <w:br/>
      </w:r>
      <w:r w:rsidR="00080A6D">
        <w:rPr>
          <w:rFonts w:ascii="Arial" w:hAnsi="Arial" w:cs="Arial"/>
          <w:sz w:val="10"/>
          <w:szCs w:val="10"/>
        </w:rPr>
        <w:br/>
      </w:r>
      <w:r w:rsidR="00080A6D">
        <w:rPr>
          <w:rFonts w:ascii="Arial" w:hAnsi="Arial" w:cs="Arial"/>
        </w:rPr>
        <w:t>With arms stretched wide</w:t>
      </w:r>
      <w:r w:rsidR="00080A6D">
        <w:t xml:space="preserve">, </w:t>
      </w:r>
      <w:r w:rsidR="00080A6D">
        <w:rPr>
          <w:rFonts w:ascii="Arial" w:hAnsi="Arial" w:cs="Arial"/>
        </w:rPr>
        <w:t>I know You hear my cry</w:t>
      </w:r>
      <w:r w:rsidR="00080A6D">
        <w:rPr>
          <w:rFonts w:ascii="Arial" w:hAnsi="Arial" w:cs="Arial"/>
        </w:rPr>
        <w:br/>
        <w:t>Speak to me now, Speak to me now</w:t>
      </w:r>
      <w:r w:rsidR="00080A6D">
        <w:rPr>
          <w:rFonts w:ascii="Arial" w:hAnsi="Arial" w:cs="Arial"/>
        </w:rPr>
        <w:br/>
      </w:r>
      <w:r w:rsidR="00080A6D">
        <w:rPr>
          <w:rFonts w:ascii="Arial" w:hAnsi="Arial" w:cs="Arial"/>
          <w:sz w:val="10"/>
          <w:szCs w:val="10"/>
        </w:rPr>
        <w:br/>
      </w:r>
      <w:r w:rsidR="00080A6D">
        <w:rPr>
          <w:rFonts w:ascii="Arial" w:hAnsi="Arial" w:cs="Arial"/>
          <w:i/>
          <w:iCs/>
        </w:rPr>
        <w:t>I surrender, I surrender</w:t>
      </w:r>
      <w:r w:rsidR="00080A6D">
        <w:rPr>
          <w:rFonts w:ascii="Arial" w:hAnsi="Arial" w:cs="Arial"/>
          <w:i/>
          <w:iCs/>
        </w:rPr>
        <w:br/>
        <w:t>I want to know You more</w:t>
      </w:r>
      <w:r w:rsidR="00080A6D">
        <w:rPr>
          <w:i/>
          <w:iCs/>
        </w:rPr>
        <w:t xml:space="preserve">, </w:t>
      </w:r>
      <w:r w:rsidR="00080A6D">
        <w:rPr>
          <w:rFonts w:ascii="Arial" w:hAnsi="Arial" w:cs="Arial"/>
          <w:i/>
          <w:iCs/>
        </w:rPr>
        <w:t>I want to know You more</w:t>
      </w:r>
      <w:r w:rsidR="00080A6D">
        <w:rPr>
          <w:rFonts w:ascii="Arial" w:hAnsi="Arial" w:cs="Arial"/>
          <w:i/>
          <w:iCs/>
        </w:rPr>
        <w:br/>
      </w:r>
      <w:r w:rsidR="00080A6D">
        <w:rPr>
          <w:rFonts w:ascii="Arial" w:hAnsi="Arial" w:cs="Arial"/>
          <w:sz w:val="10"/>
          <w:szCs w:val="10"/>
        </w:rPr>
        <w:br/>
      </w:r>
      <w:r w:rsidR="00080A6D">
        <w:rPr>
          <w:rFonts w:ascii="Arial" w:hAnsi="Arial" w:cs="Arial"/>
        </w:rPr>
        <w:t>Like a rushing wind</w:t>
      </w:r>
      <w:r w:rsidR="00080A6D">
        <w:t xml:space="preserve">, </w:t>
      </w:r>
      <w:r w:rsidR="00080A6D">
        <w:rPr>
          <w:rFonts w:ascii="Arial" w:hAnsi="Arial" w:cs="Arial"/>
        </w:rPr>
        <w:t>Jesus breathe within</w:t>
      </w:r>
      <w:r w:rsidR="00080A6D">
        <w:rPr>
          <w:rFonts w:ascii="Arial" w:hAnsi="Arial" w:cs="Arial"/>
        </w:rPr>
        <w:br/>
        <w:t>Lord have Your way</w:t>
      </w:r>
      <w:r w:rsidR="00080A6D">
        <w:t xml:space="preserve">, </w:t>
      </w:r>
      <w:r w:rsidR="00080A6D">
        <w:rPr>
          <w:rFonts w:ascii="Arial" w:hAnsi="Arial" w:cs="Arial"/>
        </w:rPr>
        <w:t>Lord have Your way in me</w:t>
      </w:r>
      <w:r w:rsidR="00080A6D">
        <w:rPr>
          <w:rFonts w:ascii="Arial" w:hAnsi="Arial" w:cs="Arial"/>
        </w:rPr>
        <w:br/>
      </w:r>
      <w:r w:rsidR="00080A6D">
        <w:rPr>
          <w:rFonts w:ascii="Arial" w:hAnsi="Arial" w:cs="Arial"/>
          <w:sz w:val="10"/>
          <w:szCs w:val="10"/>
        </w:rPr>
        <w:br/>
      </w:r>
      <w:r w:rsidR="00080A6D">
        <w:rPr>
          <w:rFonts w:ascii="Arial" w:hAnsi="Arial" w:cs="Arial"/>
        </w:rPr>
        <w:t>Like a mighty storm</w:t>
      </w:r>
      <w:r w:rsidR="00080A6D">
        <w:t>, s</w:t>
      </w:r>
      <w:r w:rsidR="00080A6D">
        <w:rPr>
          <w:rFonts w:ascii="Arial" w:hAnsi="Arial" w:cs="Arial"/>
        </w:rPr>
        <w:t>tir within my soul</w:t>
      </w:r>
      <w:r w:rsidR="00080A6D">
        <w:rPr>
          <w:rFonts w:ascii="Arial" w:hAnsi="Arial" w:cs="Arial"/>
        </w:rPr>
        <w:br/>
        <w:t>Lord have Your way</w:t>
      </w:r>
      <w:r w:rsidR="00080A6D">
        <w:t xml:space="preserve">, </w:t>
      </w:r>
      <w:r w:rsidR="00080A6D">
        <w:rPr>
          <w:rFonts w:ascii="Arial" w:hAnsi="Arial" w:cs="Arial"/>
        </w:rPr>
        <w:t xml:space="preserve">Lord have Your way in me </w:t>
      </w:r>
    </w:p>
    <w:p w14:paraId="243B958F" w14:textId="77777777" w:rsidR="00080A6D" w:rsidRDefault="00080A6D" w:rsidP="00080A6D">
      <w:pPr>
        <w:rPr>
          <w:rFonts w:ascii="Arial" w:hAnsi="Arial" w:cs="Arial"/>
        </w:rPr>
      </w:pPr>
    </w:p>
    <w:p w14:paraId="26E96AF4" w14:textId="20BB8308" w:rsidR="00080A6D" w:rsidRPr="00080A6D" w:rsidRDefault="00080A6D" w:rsidP="00080A6D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CONFESSION</w:t>
      </w:r>
    </w:p>
    <w:p w14:paraId="056DB9E6" w14:textId="77777777" w:rsidR="00B43011" w:rsidRPr="00B43011" w:rsidRDefault="00B43011" w:rsidP="00B43011">
      <w:pPr>
        <w:shd w:val="clear" w:color="auto" w:fill="FFFFFF"/>
        <w:contextualSpacing/>
        <w:rPr>
          <w:rFonts w:ascii="Arial" w:eastAsia="Times New Roman" w:hAnsi="Arial" w:cs="Arial"/>
          <w:color w:val="1F1F1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51B70CF2" w14:textId="77777777" w:rsidTr="00CE1126">
        <w:trPr>
          <w:trHeight w:val="304"/>
        </w:trPr>
        <w:tc>
          <w:tcPr>
            <w:tcW w:w="4909" w:type="dxa"/>
            <w:vAlign w:val="center"/>
          </w:tcPr>
          <w:p w14:paraId="2890AFDA" w14:textId="302B8153" w:rsidR="00FF1C32" w:rsidRDefault="00FF1C32" w:rsidP="00FF1C32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 xml:space="preserve">MINISTRY OF THE WORD </w:t>
            </w:r>
          </w:p>
        </w:tc>
      </w:tr>
    </w:tbl>
    <w:p w14:paraId="3C286FBD" w14:textId="77777777" w:rsidR="004A7753" w:rsidRDefault="004A7753">
      <w:pPr>
        <w:contextualSpacing/>
        <w:rPr>
          <w:rFonts w:ascii="Arial" w:hAnsi="Arial" w:cs="Arial"/>
          <w:b/>
          <w:bCs/>
          <w:color w:val="000000"/>
        </w:rPr>
      </w:pPr>
    </w:p>
    <w:p w14:paraId="56FF4268" w14:textId="4B08F591" w:rsidR="009E72EE" w:rsidRPr="0037107C" w:rsidRDefault="00CC18B5">
      <w:pPr>
        <w:contextualSpacing/>
        <w:rPr>
          <w:sz w:val="18"/>
          <w:szCs w:val="18"/>
        </w:rPr>
      </w:pPr>
      <w:r>
        <w:rPr>
          <w:rFonts w:ascii="Arial" w:hAnsi="Arial" w:cs="Arial"/>
          <w:b/>
          <w:bCs/>
          <w:color w:val="000000"/>
        </w:rPr>
        <w:t>READING</w:t>
      </w:r>
      <w:r w:rsidR="00C00269">
        <w:rPr>
          <w:rFonts w:ascii="Arial" w:hAnsi="Arial" w:cs="Arial"/>
          <w:b/>
          <w:bCs/>
          <w:color w:val="000000"/>
        </w:rPr>
        <w:t xml:space="preserve"> 1</w:t>
      </w:r>
      <w:r>
        <w:rPr>
          <w:rFonts w:ascii="Arial" w:hAnsi="Arial" w:cs="Arial"/>
          <w:color w:val="000000"/>
        </w:rPr>
        <w:t xml:space="preserve">: </w:t>
      </w:r>
      <w:r w:rsidR="00080A6D">
        <w:rPr>
          <w:rFonts w:ascii="Arial" w:hAnsi="Arial" w:cs="Arial"/>
          <w:color w:val="000000"/>
        </w:rPr>
        <w:t xml:space="preserve">Romans 5:12-19 </w:t>
      </w:r>
      <w:r w:rsidR="005E213D" w:rsidRPr="0037107C">
        <w:rPr>
          <w:rFonts w:ascii="Arial" w:hAnsi="Arial" w:cs="Arial"/>
          <w:color w:val="000000"/>
          <w:sz w:val="18"/>
          <w:szCs w:val="18"/>
        </w:rPr>
        <w:t>(</w:t>
      </w:r>
      <w:r w:rsidRPr="0037107C">
        <w:rPr>
          <w:rFonts w:ascii="Arial" w:hAnsi="Arial" w:cs="Arial"/>
          <w:color w:val="000000"/>
          <w:sz w:val="16"/>
          <w:szCs w:val="16"/>
        </w:rPr>
        <w:t>Church Bible: p.</w:t>
      </w:r>
      <w:r w:rsidR="00080A6D">
        <w:rPr>
          <w:rFonts w:ascii="Arial" w:hAnsi="Arial" w:cs="Arial"/>
          <w:color w:val="000000"/>
          <w:sz w:val="16"/>
          <w:szCs w:val="16"/>
        </w:rPr>
        <w:t>1132</w:t>
      </w:r>
      <w:r w:rsidRPr="0037107C">
        <w:rPr>
          <w:rFonts w:ascii="Arial" w:hAnsi="Arial" w:cs="Arial"/>
          <w:color w:val="000000"/>
          <w:sz w:val="16"/>
          <w:szCs w:val="16"/>
        </w:rPr>
        <w:t>)</w:t>
      </w:r>
    </w:p>
    <w:p w14:paraId="3DE4C3AC" w14:textId="77777777" w:rsidR="00805743" w:rsidRDefault="00805743">
      <w:pPr>
        <w:contextualSpacing/>
        <w:rPr>
          <w:rFonts w:ascii="Arial" w:hAnsi="Arial" w:cs="Arial"/>
          <w:b/>
          <w:bCs/>
          <w:i/>
          <w:iCs/>
          <w:color w:val="000000"/>
        </w:rPr>
      </w:pPr>
    </w:p>
    <w:p w14:paraId="5B63E37E" w14:textId="0A6D6A64" w:rsidR="0037107C" w:rsidRPr="006B4A94" w:rsidRDefault="00051DE4">
      <w:pPr>
        <w:contextualSpacing/>
        <w:rPr>
          <w:rFonts w:ascii="Arial" w:hAnsi="Arial" w:cs="Arial"/>
          <w:color w:val="000000"/>
        </w:rPr>
      </w:pPr>
      <w:r w:rsidRPr="006B4A94">
        <w:rPr>
          <w:rFonts w:ascii="Arial" w:hAnsi="Arial" w:cs="Arial"/>
          <w:color w:val="000000"/>
        </w:rPr>
        <w:t>This is the word of the Lord</w:t>
      </w:r>
      <w:r w:rsidR="00EB25B1">
        <w:rPr>
          <w:rFonts w:ascii="Arial" w:hAnsi="Arial" w:cs="Arial"/>
          <w:color w:val="000000"/>
        </w:rPr>
        <w:t>.</w:t>
      </w:r>
    </w:p>
    <w:p w14:paraId="30A79073" w14:textId="22973999" w:rsidR="00051DE4" w:rsidRDefault="00051DE4">
      <w:pPr>
        <w:contextualSpacing/>
        <w:rPr>
          <w:rFonts w:ascii="Arial" w:hAnsi="Arial" w:cs="Arial"/>
          <w:b/>
          <w:bCs/>
          <w:color w:val="000000"/>
        </w:rPr>
      </w:pPr>
      <w:r w:rsidRPr="006B4A94">
        <w:rPr>
          <w:rFonts w:ascii="Arial" w:hAnsi="Arial" w:cs="Arial"/>
          <w:b/>
          <w:bCs/>
          <w:color w:val="000000"/>
        </w:rPr>
        <w:t>All: Thanks be to God</w:t>
      </w:r>
      <w:r w:rsidR="00EB25B1">
        <w:rPr>
          <w:rFonts w:ascii="Arial" w:hAnsi="Arial" w:cs="Arial"/>
          <w:b/>
          <w:bCs/>
          <w:color w:val="000000"/>
        </w:rPr>
        <w:t>.</w:t>
      </w:r>
      <w:r w:rsidRPr="006B4A94">
        <w:rPr>
          <w:rFonts w:ascii="Arial" w:hAnsi="Arial" w:cs="Arial"/>
          <w:b/>
          <w:bCs/>
          <w:color w:val="000000"/>
        </w:rPr>
        <w:t xml:space="preserve"> </w:t>
      </w:r>
    </w:p>
    <w:p w14:paraId="0B76A7BF" w14:textId="77777777" w:rsidR="00C00269" w:rsidRDefault="00C00269">
      <w:pPr>
        <w:contextualSpacing/>
        <w:rPr>
          <w:rFonts w:ascii="Arial" w:hAnsi="Arial" w:cs="Arial"/>
          <w:b/>
          <w:bCs/>
          <w:color w:val="000000"/>
        </w:rPr>
      </w:pPr>
    </w:p>
    <w:p w14:paraId="27D3A5D6" w14:textId="77777777" w:rsidR="00080A6D" w:rsidRPr="0037107C" w:rsidRDefault="00080A6D" w:rsidP="00080A6D">
      <w:pPr>
        <w:contextualSpacing/>
        <w:rPr>
          <w:rFonts w:ascii="Arial" w:hAnsi="Arial" w:cs="Arial"/>
          <w:b/>
          <w:bCs/>
          <w:i/>
          <w:iCs/>
          <w:color w:val="000000"/>
        </w:rPr>
      </w:pPr>
      <w:r w:rsidRPr="0037107C">
        <w:rPr>
          <w:rFonts w:ascii="Arial" w:hAnsi="Arial" w:cs="Arial"/>
          <w:b/>
          <w:bCs/>
          <w:i/>
          <w:iCs/>
          <w:color w:val="000000"/>
        </w:rPr>
        <w:t>Please stand for the Gospel Reading</w:t>
      </w:r>
      <w:r>
        <w:rPr>
          <w:rFonts w:ascii="Arial" w:hAnsi="Arial" w:cs="Arial"/>
          <w:b/>
          <w:bCs/>
          <w:i/>
          <w:iCs/>
          <w:color w:val="000000"/>
        </w:rPr>
        <w:t>.</w:t>
      </w:r>
    </w:p>
    <w:p w14:paraId="7D8DC2E1" w14:textId="28A7C01E" w:rsidR="00080A6D" w:rsidRPr="00C70C22" w:rsidRDefault="00080A6D" w:rsidP="00080A6D">
      <w:pPr>
        <w:contextualSpacing/>
        <w:rPr>
          <w:rFonts w:ascii="Arial" w:hAnsi="Arial" w:cs="Arial"/>
          <w:color w:val="000000"/>
          <w:sz w:val="16"/>
          <w:szCs w:val="16"/>
        </w:rPr>
      </w:pPr>
      <w:r w:rsidRPr="00C70C22">
        <w:rPr>
          <w:rFonts w:ascii="Arial" w:hAnsi="Arial" w:cs="Arial"/>
          <w:color w:val="000000"/>
          <w:sz w:val="16"/>
          <w:szCs w:val="16"/>
        </w:rPr>
        <w:t xml:space="preserve">Hear the gospel of the Lord, Jesus Christ, according to </w:t>
      </w:r>
      <w:r>
        <w:rPr>
          <w:rFonts w:ascii="Arial" w:hAnsi="Arial" w:cs="Arial"/>
          <w:color w:val="000000"/>
          <w:sz w:val="16"/>
          <w:szCs w:val="16"/>
        </w:rPr>
        <w:t>Matthew</w:t>
      </w:r>
      <w:r>
        <w:rPr>
          <w:rFonts w:ascii="Arial" w:hAnsi="Arial" w:cs="Arial"/>
          <w:color w:val="000000"/>
          <w:sz w:val="16"/>
          <w:szCs w:val="16"/>
        </w:rPr>
        <w:t>.</w:t>
      </w:r>
    </w:p>
    <w:p w14:paraId="427A1E29" w14:textId="77777777" w:rsidR="00080A6D" w:rsidRDefault="00080A6D" w:rsidP="00080A6D">
      <w:pPr>
        <w:contextualSpacing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All: Glory to you, O Lord.</w:t>
      </w:r>
    </w:p>
    <w:p w14:paraId="61E3DE70" w14:textId="77777777" w:rsidR="00080A6D" w:rsidRDefault="00080A6D" w:rsidP="00080A6D">
      <w:pPr>
        <w:contextualSpacing/>
        <w:rPr>
          <w:rFonts w:ascii="Arial" w:hAnsi="Arial" w:cs="Arial"/>
          <w:b/>
          <w:bCs/>
          <w:color w:val="000000"/>
        </w:rPr>
      </w:pPr>
    </w:p>
    <w:p w14:paraId="7DD95CD4" w14:textId="016C7EA7" w:rsidR="00080A6D" w:rsidRDefault="00080A6D" w:rsidP="00080A6D">
      <w:pPr>
        <w:contextualSpacing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b/>
          <w:bCs/>
          <w:color w:val="000000"/>
        </w:rPr>
        <w:t>GOSPEL</w:t>
      </w:r>
      <w:r>
        <w:rPr>
          <w:rFonts w:ascii="Arial" w:hAnsi="Arial" w:cs="Arial"/>
          <w:color w:val="000000"/>
        </w:rPr>
        <w:t xml:space="preserve">: </w:t>
      </w:r>
      <w:bookmarkStart w:id="0" w:name="_Hlk215650620"/>
      <w:r>
        <w:rPr>
          <w:rFonts w:ascii="Arial" w:hAnsi="Arial" w:cs="Arial"/>
          <w:color w:val="000000"/>
        </w:rPr>
        <w:t>Matthew 4:1-11</w:t>
      </w:r>
      <w:r>
        <w:rPr>
          <w:rFonts w:ascii="Arial" w:hAnsi="Arial" w:cs="Arial"/>
          <w:color w:val="000000"/>
        </w:rPr>
        <w:t xml:space="preserve"> </w:t>
      </w:r>
      <w:r w:rsidRPr="00BB2E86">
        <w:rPr>
          <w:rFonts w:ascii="Arial" w:hAnsi="Arial" w:cs="Arial"/>
          <w:color w:val="000000"/>
          <w:sz w:val="15"/>
          <w:szCs w:val="15"/>
        </w:rPr>
        <w:t>(Church Bible: p.</w:t>
      </w:r>
      <w:bookmarkEnd w:id="0"/>
      <w:r>
        <w:rPr>
          <w:rFonts w:ascii="Arial" w:hAnsi="Arial" w:cs="Arial"/>
          <w:color w:val="000000"/>
          <w:sz w:val="15"/>
          <w:szCs w:val="15"/>
        </w:rPr>
        <w:t>967-968</w:t>
      </w:r>
      <w:r>
        <w:rPr>
          <w:rFonts w:ascii="Arial" w:hAnsi="Arial" w:cs="Arial"/>
          <w:color w:val="000000"/>
          <w:sz w:val="15"/>
          <w:szCs w:val="15"/>
        </w:rPr>
        <w:t>)</w:t>
      </w:r>
    </w:p>
    <w:p w14:paraId="16CB31AC" w14:textId="77777777" w:rsidR="00080A6D" w:rsidRDefault="00080A6D" w:rsidP="00080A6D"/>
    <w:p w14:paraId="0C3D4251" w14:textId="77777777" w:rsidR="00080A6D" w:rsidRPr="0037107C" w:rsidRDefault="00080A6D" w:rsidP="00080A6D">
      <w:pPr>
        <w:contextualSpacing/>
        <w:rPr>
          <w:rFonts w:ascii="Arial" w:hAnsi="Arial" w:cs="Arial"/>
          <w:color w:val="000000"/>
        </w:rPr>
      </w:pPr>
      <w:r w:rsidRPr="0037107C">
        <w:rPr>
          <w:rFonts w:ascii="Arial" w:hAnsi="Arial" w:cs="Arial"/>
          <w:color w:val="000000"/>
        </w:rPr>
        <w:t>This is the Gospel of the Lord</w:t>
      </w:r>
    </w:p>
    <w:p w14:paraId="2525E50F" w14:textId="77777777" w:rsidR="00080A6D" w:rsidRPr="005D2B59" w:rsidRDefault="00080A6D" w:rsidP="00080A6D">
      <w:pPr>
        <w:contextualSpacing/>
        <w:rPr>
          <w:b/>
          <w:bCs/>
        </w:rPr>
      </w:pPr>
      <w:r w:rsidRPr="0037107C">
        <w:rPr>
          <w:rFonts w:ascii="Arial" w:hAnsi="Arial" w:cs="Arial"/>
          <w:b/>
          <w:bCs/>
          <w:color w:val="000000"/>
        </w:rPr>
        <w:t xml:space="preserve">All: Praise to you, O Christ. </w:t>
      </w:r>
    </w:p>
    <w:p w14:paraId="785135C0" w14:textId="77777777" w:rsidR="00235DC7" w:rsidRDefault="00235DC7"/>
    <w:p w14:paraId="1B0ECF4D" w14:textId="45543009" w:rsidR="00051DE4" w:rsidRDefault="00CC18B5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ERMON </w:t>
      </w:r>
      <w:r>
        <w:rPr>
          <w:rFonts w:ascii="Arial" w:hAnsi="Arial" w:cs="Arial"/>
        </w:rPr>
        <w:t>by</w:t>
      </w:r>
      <w:r w:rsidR="00C00269">
        <w:rPr>
          <w:rFonts w:ascii="Arial" w:hAnsi="Arial" w:cs="Arial"/>
        </w:rPr>
        <w:t xml:space="preserve"> </w:t>
      </w:r>
      <w:r w:rsidR="00080A6D">
        <w:rPr>
          <w:rFonts w:ascii="Arial" w:hAnsi="Arial" w:cs="Arial"/>
        </w:rPr>
        <w:t>Young</w:t>
      </w:r>
    </w:p>
    <w:p w14:paraId="64B47D31" w14:textId="77777777" w:rsidR="00080A6D" w:rsidRDefault="00080A6D">
      <w:pPr>
        <w:rPr>
          <w:rFonts w:ascii="Arial" w:hAnsi="Arial" w:cs="Arial"/>
        </w:rPr>
      </w:pPr>
    </w:p>
    <w:p w14:paraId="06B1CC64" w14:textId="77777777" w:rsidR="00080A6D" w:rsidRDefault="00080A6D">
      <w:pPr>
        <w:rPr>
          <w:rFonts w:ascii="Arial" w:hAnsi="Arial" w:cs="Arial"/>
        </w:rPr>
      </w:pPr>
    </w:p>
    <w:p w14:paraId="493B7194" w14:textId="77777777" w:rsidR="00080A6D" w:rsidRDefault="00080A6D">
      <w:pPr>
        <w:rPr>
          <w:rFonts w:ascii="Arial" w:hAnsi="Arial" w:cs="Arial"/>
        </w:rPr>
      </w:pPr>
    </w:p>
    <w:p w14:paraId="5956E31F" w14:textId="77777777" w:rsidR="00080A6D" w:rsidRDefault="00080A6D">
      <w:pPr>
        <w:rPr>
          <w:rFonts w:ascii="Arial" w:hAnsi="Arial" w:cs="Arial"/>
        </w:rPr>
      </w:pPr>
    </w:p>
    <w:p w14:paraId="306E5C9F" w14:textId="77777777" w:rsidR="00080A6D" w:rsidRDefault="00080A6D">
      <w:pPr>
        <w:rPr>
          <w:rFonts w:ascii="Arial" w:hAnsi="Arial" w:cs="Arial"/>
        </w:rPr>
      </w:pPr>
    </w:p>
    <w:p w14:paraId="09392E5A" w14:textId="77777777" w:rsidR="00080A6D" w:rsidRDefault="00080A6D">
      <w:pPr>
        <w:rPr>
          <w:rFonts w:ascii="Arial" w:hAnsi="Arial" w:cs="Arial"/>
        </w:rPr>
      </w:pPr>
    </w:p>
    <w:p w14:paraId="1D52BA81" w14:textId="77777777" w:rsidR="00080A6D" w:rsidRDefault="00080A6D">
      <w:pPr>
        <w:rPr>
          <w:rFonts w:ascii="Arial" w:hAnsi="Arial" w:cs="Arial"/>
        </w:rPr>
      </w:pPr>
    </w:p>
    <w:p w14:paraId="18383600" w14:textId="77777777" w:rsidR="00080A6D" w:rsidRDefault="00080A6D">
      <w:pPr>
        <w:rPr>
          <w:rFonts w:ascii="Arial" w:hAnsi="Arial" w:cs="Arial"/>
        </w:rPr>
      </w:pPr>
    </w:p>
    <w:p w14:paraId="33186CA5" w14:textId="77777777" w:rsidR="00080A6D" w:rsidRDefault="00D53B2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  <w:b/>
          <w:bCs/>
        </w:rPr>
        <w:t>5</w:t>
      </w:r>
      <w:r w:rsidR="00051DE4" w:rsidRPr="00051DE4">
        <w:rPr>
          <w:rFonts w:ascii="Arial" w:hAnsi="Arial" w:cs="Arial"/>
          <w:b/>
          <w:bCs/>
        </w:rPr>
        <w:t>.</w:t>
      </w:r>
      <w:r w:rsidR="00C00269">
        <w:rPr>
          <w:rFonts w:ascii="Arial" w:hAnsi="Arial" w:cs="Arial"/>
          <w:b/>
          <w:bCs/>
        </w:rPr>
        <w:t xml:space="preserve"> </w:t>
      </w:r>
      <w:r w:rsidR="00080A6D" w:rsidRPr="00080A6D">
        <w:rPr>
          <w:rFonts w:ascii="Arial" w:hAnsi="Arial" w:cs="Arial"/>
          <w:b/>
          <w:bCs/>
        </w:rPr>
        <w:t>I will offer up my life in spirit and truth</w:t>
      </w:r>
    </w:p>
    <w:p w14:paraId="4B0CD1A7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Pouring out the oil of love as my worship to you.</w:t>
      </w:r>
    </w:p>
    <w:p w14:paraId="45D3DA18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surrender I must give my every part;</w:t>
      </w:r>
    </w:p>
    <w:p w14:paraId="6B62B02B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Lord </w:t>
      </w:r>
      <w:proofErr w:type="gramStart"/>
      <w:r>
        <w:rPr>
          <w:rFonts w:ascii="Arial" w:hAnsi="Arial" w:cs="Arial"/>
        </w:rPr>
        <w:t>receive</w:t>
      </w:r>
      <w:proofErr w:type="gramEnd"/>
      <w:r>
        <w:rPr>
          <w:rFonts w:ascii="Arial" w:hAnsi="Arial" w:cs="Arial"/>
        </w:rPr>
        <w:t xml:space="preserve"> the sacrifice of a broken heart.</w:t>
      </w:r>
    </w:p>
    <w:p w14:paraId="440D5F93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</w:p>
    <w:p w14:paraId="50187147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Jesus what can I give, what can I bring</w:t>
      </w:r>
    </w:p>
    <w:p w14:paraId="54BE99B1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to so faithful a friend, to so loving a king.</w:t>
      </w:r>
    </w:p>
    <w:p w14:paraId="2F1B0088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Saviour what can be said, what can be sung,</w:t>
      </w:r>
    </w:p>
    <w:p w14:paraId="39F02418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As a praise of your name, for the things you </w:t>
      </w:r>
    </w:p>
    <w:p w14:paraId="4CA57985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have done.</w:t>
      </w:r>
    </w:p>
    <w:p w14:paraId="0333C421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proofErr w:type="gramStart"/>
      <w:r>
        <w:rPr>
          <w:rFonts w:ascii="Arial" w:hAnsi="Arial" w:cs="Arial"/>
          <w:i/>
          <w:iCs/>
        </w:rPr>
        <w:t>Oh</w:t>
      </w:r>
      <w:proofErr w:type="gramEnd"/>
      <w:r>
        <w:rPr>
          <w:rFonts w:ascii="Arial" w:hAnsi="Arial" w:cs="Arial"/>
          <w:i/>
          <w:iCs/>
        </w:rPr>
        <w:t xml:space="preserve"> my words could not tell, not even in part</w:t>
      </w:r>
    </w:p>
    <w:p w14:paraId="73F7CD2C" w14:textId="77777777" w:rsidR="00080A6D" w:rsidRDefault="00080A6D" w:rsidP="00080A6D">
      <w:pPr>
        <w:widowControl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of the debt of love that is owed by this</w:t>
      </w:r>
    </w:p>
    <w:p w14:paraId="0487111E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>thankful heart.</w:t>
      </w:r>
    </w:p>
    <w:p w14:paraId="4CA86751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</w:p>
    <w:p w14:paraId="739069D6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deserve my every breath for you've paid the</w:t>
      </w:r>
    </w:p>
    <w:p w14:paraId="063927AA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reat cost;</w:t>
      </w:r>
    </w:p>
    <w:p w14:paraId="59B34E0B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giving up your life to death, even death on a cross.</w:t>
      </w:r>
    </w:p>
    <w:p w14:paraId="4EC5D90E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You took all my shame away, there defeated my sin,</w:t>
      </w:r>
    </w:p>
    <w:p w14:paraId="61F40E89" w14:textId="7D2EC3BF" w:rsidR="00B43011" w:rsidRPr="00370FD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Opened up the gates of heaven and have beckoned me in.</w:t>
      </w:r>
    </w:p>
    <w:p w14:paraId="2196879E" w14:textId="4F0BCD70" w:rsidR="00B66616" w:rsidRDefault="00B66616" w:rsidP="00D53B2D">
      <w:pPr>
        <w:contextualSpacing/>
        <w:rPr>
          <w:rFonts w:ascii="Arial" w:hAnsi="Arial" w:cs="Arial"/>
          <w:i/>
          <w:iCs/>
        </w:rPr>
      </w:pPr>
    </w:p>
    <w:p w14:paraId="2B4D6D01" w14:textId="4FB0A90E" w:rsidR="00C558DF" w:rsidRPr="00B17DC5" w:rsidRDefault="00C558DF" w:rsidP="00C558DF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RAYER</w:t>
      </w:r>
      <w:r w:rsidR="00B17DC5">
        <w:rPr>
          <w:rFonts w:ascii="Arial" w:hAnsi="Arial" w:cs="Arial"/>
          <w:b/>
          <w:bCs/>
        </w:rPr>
        <w:t xml:space="preserve"> </w:t>
      </w:r>
      <w:r w:rsidR="00B17DC5">
        <w:rPr>
          <w:rFonts w:ascii="Arial" w:hAnsi="Arial" w:cs="Arial"/>
        </w:rPr>
        <w:t xml:space="preserve">by </w:t>
      </w:r>
      <w:r w:rsidR="00080A6D">
        <w:rPr>
          <w:rFonts w:ascii="Arial" w:hAnsi="Arial" w:cs="Arial"/>
        </w:rPr>
        <w:t>Annette</w:t>
      </w:r>
    </w:p>
    <w:p w14:paraId="707BAD06" w14:textId="77777777" w:rsidR="00C558DF" w:rsidRPr="00430BA4" w:rsidRDefault="00C558DF" w:rsidP="00430BA4">
      <w:pPr>
        <w:pStyle w:val="BodyText"/>
        <w:rPr>
          <w:rFonts w:ascii="Arial" w:hAnsi="Arial" w:cs="Arial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9"/>
      </w:tblGrid>
      <w:tr w:rsidR="00FF1C32" w14:paraId="6A292C69" w14:textId="77777777" w:rsidTr="00CE1126">
        <w:trPr>
          <w:trHeight w:val="267"/>
        </w:trPr>
        <w:tc>
          <w:tcPr>
            <w:tcW w:w="4909" w:type="dxa"/>
            <w:vAlign w:val="center"/>
          </w:tcPr>
          <w:p w14:paraId="1157A387" w14:textId="668CE9F3" w:rsidR="00FF1C32" w:rsidRDefault="00FF1C32" w:rsidP="005E7C09">
            <w:pPr>
              <w:widowControl/>
              <w:suppressAutoHyphens w:val="0"/>
              <w:autoSpaceDN w:val="0"/>
              <w:adjustRightInd w:val="0"/>
              <w:rPr>
                <w:rFonts w:ascii="Segoe UI" w:hAnsi="Segoe UI" w:cs="Segoe UI"/>
                <w:sz w:val="13"/>
                <w:szCs w:val="13"/>
              </w:rPr>
            </w:pPr>
            <w:r>
              <w:rPr>
                <w:rFonts w:ascii="Arial" w:hAnsi="Arial" w:cs="Arial"/>
                <w:b/>
                <w:bCs/>
                <w:lang w:eastAsia="ko-KR"/>
              </w:rPr>
              <w:t>OFFERING</w:t>
            </w:r>
          </w:p>
        </w:tc>
      </w:tr>
    </w:tbl>
    <w:p w14:paraId="4899A517" w14:textId="77777777" w:rsidR="00FF1C32" w:rsidRPr="00805743" w:rsidRDefault="00FF1C32" w:rsidP="00FF1C32">
      <w:pPr>
        <w:widowControl/>
        <w:suppressAutoHyphens w:val="0"/>
        <w:autoSpaceDN w:val="0"/>
        <w:adjustRightInd w:val="0"/>
        <w:rPr>
          <w:rFonts w:ascii="Segoe UI" w:hAnsi="Segoe UI" w:cs="Segoe UI"/>
          <w:sz w:val="13"/>
          <w:szCs w:val="13"/>
        </w:rPr>
      </w:pPr>
    </w:p>
    <w:p w14:paraId="58187195" w14:textId="77777777" w:rsidR="00080A6D" w:rsidRPr="00080A6D" w:rsidRDefault="00D53B2D" w:rsidP="00080A6D">
      <w:pPr>
        <w:widowControl/>
        <w:rPr>
          <w:rFonts w:ascii="Arial" w:hAnsi="Arial" w:cs="Arial"/>
          <w:b/>
          <w:bCs/>
          <w:lang w:eastAsia="ko-KR"/>
        </w:rPr>
      </w:pPr>
      <w:r>
        <w:rPr>
          <w:rFonts w:ascii="Arial" w:hAnsi="Arial" w:cs="Arial"/>
          <w:b/>
          <w:bCs/>
          <w:lang w:eastAsia="ko-KR"/>
        </w:rPr>
        <w:t>6</w:t>
      </w:r>
      <w:r w:rsidR="005A2320" w:rsidRPr="00B02564">
        <w:rPr>
          <w:rFonts w:ascii="Arial" w:hAnsi="Arial" w:cs="Arial"/>
          <w:b/>
          <w:bCs/>
          <w:lang w:eastAsia="ko-KR"/>
        </w:rPr>
        <w:t xml:space="preserve">. </w:t>
      </w:r>
      <w:r w:rsidR="00080A6D" w:rsidRPr="00080A6D">
        <w:rPr>
          <w:rFonts w:ascii="Arial" w:hAnsi="Arial" w:cs="Arial"/>
          <w:b/>
          <w:bCs/>
          <w:lang w:eastAsia="ko-KR"/>
        </w:rPr>
        <w:t>Blessed assurance, Jesus is mine:</w:t>
      </w:r>
    </w:p>
    <w:p w14:paraId="3CCA50EC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O what a foretaste of glory divine!</w:t>
      </w:r>
    </w:p>
    <w:p w14:paraId="388F47E0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Heir of salvation, purchase of God;</w:t>
      </w:r>
    </w:p>
    <w:p w14:paraId="6BC5238E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born of His Spirit, washed in His blood.</w:t>
      </w:r>
    </w:p>
    <w:p w14:paraId="04F1EDDC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</w:p>
    <w:p w14:paraId="503EBA5B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This is my story, this is my song,</w:t>
      </w:r>
    </w:p>
    <w:p w14:paraId="1180200F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praising my Saviour, all the day long;</w:t>
      </w:r>
    </w:p>
    <w:p w14:paraId="7B5AA19C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This is my story. this is my song,</w:t>
      </w:r>
    </w:p>
    <w:p w14:paraId="5EF6C66C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 xml:space="preserve"> praising my Saviour, all the day long.</w:t>
      </w:r>
    </w:p>
    <w:p w14:paraId="3C26F4AD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</w:p>
    <w:p w14:paraId="3D8569B7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Perfect submission, perfect delight,</w:t>
      </w:r>
    </w:p>
    <w:p w14:paraId="4235554A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visions of rapture burst on my sight;</w:t>
      </w:r>
    </w:p>
    <w:p w14:paraId="1315E07C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angels descending, bring from above</w:t>
      </w:r>
    </w:p>
    <w:p w14:paraId="4951BE67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echoes of mercy, whispers of love.</w:t>
      </w:r>
    </w:p>
    <w:p w14:paraId="60024896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</w:p>
    <w:p w14:paraId="52A79428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Perfect submission, all is at rest,</w:t>
      </w:r>
    </w:p>
    <w:p w14:paraId="01EBB16E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I in my Saviour am happy and blest;</w:t>
      </w:r>
    </w:p>
    <w:p w14:paraId="4A0275D8" w14:textId="77777777" w:rsidR="00080A6D" w:rsidRPr="00080A6D" w:rsidRDefault="00080A6D" w:rsidP="00080A6D">
      <w:pPr>
        <w:widowControl/>
        <w:rPr>
          <w:rFonts w:ascii="Arial" w:hAnsi="Arial" w:cs="Arial"/>
          <w:lang w:eastAsia="ko-KR"/>
        </w:rPr>
      </w:pPr>
      <w:r w:rsidRPr="00080A6D">
        <w:rPr>
          <w:rFonts w:ascii="Arial" w:hAnsi="Arial" w:cs="Arial"/>
          <w:lang w:eastAsia="ko-KR"/>
        </w:rPr>
        <w:t>watching and waiting, looking above,</w:t>
      </w:r>
    </w:p>
    <w:p w14:paraId="17738145" w14:textId="5B6FB1BE" w:rsidR="00051DE4" w:rsidRPr="00080A6D" w:rsidRDefault="00080A6D" w:rsidP="00080A6D">
      <w:pPr>
        <w:widowControl/>
        <w:rPr>
          <w:rFonts w:ascii="Arial" w:hAnsi="Arial" w:cs="Arial"/>
        </w:rPr>
      </w:pPr>
      <w:r w:rsidRPr="00080A6D">
        <w:rPr>
          <w:rFonts w:ascii="Arial" w:hAnsi="Arial" w:cs="Arial"/>
          <w:lang w:eastAsia="ko-KR"/>
        </w:rPr>
        <w:t>filled with His goodness, lost in His love.</w:t>
      </w:r>
    </w:p>
    <w:p w14:paraId="74824A1E" w14:textId="77777777" w:rsidR="008B11EA" w:rsidRPr="00805743" w:rsidRDefault="008B11EA" w:rsidP="008B11EA">
      <w:pPr>
        <w:widowControl/>
        <w:rPr>
          <w:rFonts w:ascii="Segoe UI" w:hAnsi="Segoe UI" w:cs="Segoe UI"/>
          <w:sz w:val="13"/>
          <w:szCs w:val="13"/>
        </w:rPr>
      </w:pPr>
    </w:p>
    <w:p w14:paraId="14593602" w14:textId="77777777" w:rsidR="00BB0A9D" w:rsidRPr="00FF1C32" w:rsidRDefault="00BB0A9D" w:rsidP="00BB0A9D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b/>
          <w:bCs/>
          <w:lang w:eastAsia="ko-KR"/>
        </w:rPr>
        <w:t>PEACE</w:t>
      </w:r>
    </w:p>
    <w:p w14:paraId="4D48B12F" w14:textId="77777777" w:rsidR="008A27FC" w:rsidRDefault="008A27FC" w:rsidP="00771D20">
      <w:pPr>
        <w:widowControl/>
        <w:rPr>
          <w:rFonts w:ascii="Arial" w:hAnsi="Arial" w:cs="Arial"/>
        </w:rPr>
      </w:pPr>
    </w:p>
    <w:p w14:paraId="4EDEDA36" w14:textId="3CB4AE03" w:rsidR="008A27FC" w:rsidRDefault="008A27FC" w:rsidP="00771D20">
      <w:pPr>
        <w:widowControl/>
        <w:rPr>
          <w:rFonts w:ascii="Arial" w:hAnsi="Arial" w:cs="Arial"/>
          <w:b/>
          <w:bCs/>
        </w:rPr>
      </w:pPr>
      <w:r w:rsidRPr="008A27FC">
        <w:rPr>
          <w:rFonts w:ascii="Arial" w:hAnsi="Arial" w:cs="Arial"/>
          <w:b/>
          <w:bCs/>
        </w:rPr>
        <w:t>NOTICES</w:t>
      </w:r>
      <w:r w:rsidR="00A43C6A">
        <w:rPr>
          <w:rFonts w:ascii="Arial" w:hAnsi="Arial" w:cs="Arial"/>
          <w:b/>
          <w:bCs/>
        </w:rPr>
        <w:t xml:space="preserve">/ BANNS </w:t>
      </w:r>
    </w:p>
    <w:p w14:paraId="230E9BCD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6060C6B5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3FA05CB4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602EFB08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02E3EA86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6F975247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73E81456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0C4A9396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10A4EC50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074B80C8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4438A4AC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74034814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066227F0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4633E037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20CD28C5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50BEEEE7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7848D3C3" w14:textId="77777777" w:rsidR="00080A6D" w:rsidRDefault="00080A6D" w:rsidP="00771D20">
      <w:pPr>
        <w:widowControl/>
        <w:rPr>
          <w:rFonts w:ascii="Arial" w:hAnsi="Arial" w:cs="Arial"/>
          <w:b/>
          <w:bCs/>
        </w:rPr>
      </w:pPr>
    </w:p>
    <w:p w14:paraId="5D96B159" w14:textId="77777777" w:rsidR="00080A6D" w:rsidRPr="008A27FC" w:rsidRDefault="00080A6D" w:rsidP="00771D20">
      <w:pPr>
        <w:widowControl/>
        <w:rPr>
          <w:rFonts w:ascii="Arial" w:hAnsi="Arial" w:cs="Arial"/>
          <w:b/>
          <w:bCs/>
        </w:rPr>
      </w:pPr>
    </w:p>
    <w:p w14:paraId="1EA89D78" w14:textId="77777777" w:rsidR="00390E4C" w:rsidRDefault="00390E4C" w:rsidP="006B45DD">
      <w:pPr>
        <w:widowControl/>
        <w:rPr>
          <w:rFonts w:ascii="Arial" w:hAnsi="Arial" w:cs="Arial"/>
          <w:sz w:val="18"/>
          <w:szCs w:val="18"/>
        </w:rPr>
      </w:pPr>
    </w:p>
    <w:p w14:paraId="0F8E33C0" w14:textId="77777777" w:rsidR="00080A6D" w:rsidRPr="00080A6D" w:rsidRDefault="00EB25B1" w:rsidP="00080A6D">
      <w:pPr>
        <w:widowControl/>
        <w:rPr>
          <w:rFonts w:ascii="Arial" w:hAnsi="Arial" w:cs="Arial"/>
          <w:b/>
          <w:bCs/>
        </w:rPr>
      </w:pPr>
      <w:r w:rsidRPr="00C00269">
        <w:rPr>
          <w:rFonts w:ascii="Arial" w:hAnsi="Arial" w:cs="Arial"/>
          <w:b/>
          <w:bCs/>
          <w:lang w:eastAsia="ko-KR"/>
        </w:rPr>
        <w:t>7</w:t>
      </w:r>
      <w:r w:rsidR="005A2320" w:rsidRPr="00C00269">
        <w:rPr>
          <w:rFonts w:ascii="Arial" w:hAnsi="Arial" w:cs="Arial"/>
          <w:b/>
          <w:bCs/>
          <w:lang w:eastAsia="ko-KR"/>
        </w:rPr>
        <w:t>.</w:t>
      </w:r>
      <w:r w:rsidR="007531C8" w:rsidRPr="00C00269">
        <w:rPr>
          <w:rFonts w:ascii="Arial" w:hAnsi="Arial" w:cs="Arial"/>
          <w:b/>
          <w:bCs/>
          <w:lang w:eastAsia="ko-KR"/>
        </w:rPr>
        <w:t xml:space="preserve"> </w:t>
      </w:r>
      <w:r w:rsidR="00080A6D" w:rsidRPr="00080A6D">
        <w:rPr>
          <w:rFonts w:ascii="Arial" w:hAnsi="Arial" w:cs="Arial"/>
          <w:b/>
          <w:bCs/>
        </w:rPr>
        <w:t>And can it be that I should gain</w:t>
      </w:r>
    </w:p>
    <w:p w14:paraId="5D6402D9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 interest in the Saviour's blood?</w:t>
      </w:r>
    </w:p>
    <w:p w14:paraId="60CE1E37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Died he for me, who caused his pain?</w:t>
      </w:r>
    </w:p>
    <w:p w14:paraId="5E6A0696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or me, who Him to death pursued?</w:t>
      </w:r>
    </w:p>
    <w:p w14:paraId="248B83D5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mazing love! how can it be</w:t>
      </w:r>
    </w:p>
    <w:p w14:paraId="174D45F8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  <w:r>
        <w:rPr>
          <w:rFonts w:ascii="Arial" w:hAnsi="Arial" w:cs="Arial"/>
        </w:rPr>
        <w:t>That Thou my God, shouldst die for me.</w:t>
      </w:r>
    </w:p>
    <w:p w14:paraId="0A81E86E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</w:p>
    <w:p w14:paraId="34BE7351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'Tis mystery all! The Immortal dies:</w:t>
      </w:r>
    </w:p>
    <w:p w14:paraId="095ABC7A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Who can explore his strange design?</w:t>
      </w:r>
    </w:p>
    <w:p w14:paraId="78FD43D2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In vain the first-born seraph tries</w:t>
      </w:r>
    </w:p>
    <w:p w14:paraId="271FD5A3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o sound the depths of love divine!</w:t>
      </w:r>
    </w:p>
    <w:p w14:paraId="0B539BEB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'Tis mercy all! let earth adore,</w:t>
      </w:r>
    </w:p>
    <w:p w14:paraId="219147B6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  <w:r>
        <w:rPr>
          <w:rFonts w:ascii="Arial" w:hAnsi="Arial" w:cs="Arial"/>
        </w:rPr>
        <w:t>Let angel minds inquire no more.</w:t>
      </w:r>
    </w:p>
    <w:p w14:paraId="5D78D394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</w:p>
    <w:p w14:paraId="7F59B306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He left his Father's throne above,</w:t>
      </w:r>
    </w:p>
    <w:p w14:paraId="2F35DA5A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So free, so infinite his grace;</w:t>
      </w:r>
    </w:p>
    <w:p w14:paraId="40067B33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Emptied himself of all but love,</w:t>
      </w:r>
    </w:p>
    <w:p w14:paraId="53B11876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bled for Adam's helpless race.</w:t>
      </w:r>
    </w:p>
    <w:p w14:paraId="4C0444E7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'Tis mercy all, immense and free;</w:t>
      </w:r>
    </w:p>
    <w:p w14:paraId="5AD42A2F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  <w:r>
        <w:rPr>
          <w:rFonts w:ascii="Arial" w:hAnsi="Arial" w:cs="Arial"/>
        </w:rPr>
        <w:t>For, O my God, it found out me.</w:t>
      </w:r>
    </w:p>
    <w:p w14:paraId="186325DE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</w:p>
    <w:p w14:paraId="2EB0727E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Long my imprisoned spirit lay</w:t>
      </w:r>
    </w:p>
    <w:p w14:paraId="42251222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Fast bound in sin and nature's night;</w:t>
      </w:r>
    </w:p>
    <w:p w14:paraId="23356B55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Thine eye diffused a quickening ray;</w:t>
      </w:r>
    </w:p>
    <w:p w14:paraId="53637292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proofErr w:type="gramStart"/>
      <w:r>
        <w:rPr>
          <w:rFonts w:ascii="Arial" w:hAnsi="Arial" w:cs="Arial"/>
        </w:rPr>
        <w:t>woke,</w:t>
      </w:r>
      <w:proofErr w:type="gramEnd"/>
      <w:r>
        <w:rPr>
          <w:rFonts w:ascii="Arial" w:hAnsi="Arial" w:cs="Arial"/>
        </w:rPr>
        <w:t xml:space="preserve"> the dungeon flamed with light:</w:t>
      </w:r>
    </w:p>
    <w:p w14:paraId="292F2AF3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My chains fell off, my heart was free</w:t>
      </w:r>
    </w:p>
    <w:p w14:paraId="118F72F0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  <w:r>
        <w:rPr>
          <w:rFonts w:ascii="Arial" w:hAnsi="Arial" w:cs="Arial"/>
        </w:rPr>
        <w:t>I rose, went forth, and followed Thee.</w:t>
      </w:r>
    </w:p>
    <w:p w14:paraId="47391FAD" w14:textId="77777777" w:rsidR="00080A6D" w:rsidRDefault="00080A6D" w:rsidP="00080A6D">
      <w:pPr>
        <w:widowControl/>
        <w:rPr>
          <w:rFonts w:ascii="Arial" w:hAnsi="Arial" w:cs="Arial"/>
          <w:sz w:val="10"/>
          <w:szCs w:val="10"/>
        </w:rPr>
      </w:pPr>
    </w:p>
    <w:p w14:paraId="75811C6A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No condemnation now I dread!</w:t>
      </w:r>
    </w:p>
    <w:p w14:paraId="752C1646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Jesus, and all in him, is mine!</w:t>
      </w:r>
    </w:p>
    <w:p w14:paraId="375F80BA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live in him, my living Head,</w:t>
      </w:r>
    </w:p>
    <w:p w14:paraId="65DA3ECD" w14:textId="77777777" w:rsidR="00080A6D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clothed in righteousness divine.</w:t>
      </w:r>
    </w:p>
    <w:p w14:paraId="00A83982" w14:textId="77777777" w:rsidR="00080A6D" w:rsidRDefault="00080A6D" w:rsidP="00080A6D">
      <w:pPr>
        <w:widowControl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Bold</w:t>
      </w:r>
      <w:proofErr w:type="gramEnd"/>
      <w:r>
        <w:rPr>
          <w:rFonts w:ascii="Arial" w:hAnsi="Arial" w:cs="Arial"/>
        </w:rPr>
        <w:t xml:space="preserve"> I approach the eternal throne,</w:t>
      </w:r>
    </w:p>
    <w:p w14:paraId="2B5BEC01" w14:textId="40B90330" w:rsidR="00F04199" w:rsidRDefault="00080A6D" w:rsidP="00080A6D">
      <w:pPr>
        <w:widowControl/>
        <w:rPr>
          <w:rFonts w:ascii="Arial" w:hAnsi="Arial" w:cs="Arial"/>
        </w:rPr>
      </w:pPr>
      <w:r>
        <w:rPr>
          <w:rFonts w:ascii="Arial" w:hAnsi="Arial" w:cs="Arial"/>
        </w:rPr>
        <w:t>And claim the crown, through Christ my own.</w:t>
      </w:r>
    </w:p>
    <w:p w14:paraId="11A10247" w14:textId="77777777" w:rsidR="00080A6D" w:rsidRPr="00F04199" w:rsidRDefault="00080A6D" w:rsidP="00080A6D">
      <w:pPr>
        <w:widowControl/>
        <w:rPr>
          <w:rFonts w:ascii="Arial" w:hAnsi="Arial" w:cs="Arial"/>
          <w:lang w:eastAsia="ko-KR"/>
        </w:rPr>
      </w:pPr>
    </w:p>
    <w:p w14:paraId="6CA2122F" w14:textId="4212A009" w:rsidR="00077A6A" w:rsidRDefault="00077A6A" w:rsidP="00077A6A">
      <w:pPr>
        <w:widowControl/>
        <w:suppressAutoHyphens w:val="0"/>
        <w:autoSpaceDN w:val="0"/>
        <w:adjustRightInd w:val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Go in peace to love and serve the Lord</w:t>
      </w:r>
    </w:p>
    <w:p w14:paraId="50E01890" w14:textId="76CE92FD" w:rsidR="00390E4C" w:rsidRPr="005161C7" w:rsidRDefault="00077A6A" w:rsidP="00805743">
      <w:pPr>
        <w:widowControl/>
        <w:suppressAutoHyphens w:val="0"/>
        <w:autoSpaceDN w:val="0"/>
        <w:adjustRightInd w:val="0"/>
        <w:rPr>
          <w:rFonts w:ascii="Arial" w:hAnsi="Arial" w:cs="Arial"/>
          <w:b/>
          <w:bCs/>
          <w:lang w:eastAsia="ko-KR"/>
        </w:rPr>
      </w:pPr>
      <w:r w:rsidRPr="00077A6A">
        <w:rPr>
          <w:rFonts w:ascii="Arial" w:hAnsi="Arial" w:cs="Arial"/>
          <w:b/>
          <w:bCs/>
          <w:lang w:eastAsia="ko-KR"/>
        </w:rPr>
        <w:t xml:space="preserve">All: In the name of Christ. Amen. </w:t>
      </w:r>
    </w:p>
    <w:sectPr w:rsidR="00390E4C" w:rsidRPr="005161C7">
      <w:type w:val="continuous"/>
      <w:pgSz w:w="11906" w:h="16838"/>
      <w:pgMar w:top="776" w:right="680" w:bottom="680" w:left="680" w:header="720" w:footer="7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C1194" w14:textId="77777777" w:rsidR="000D2DEF" w:rsidRDefault="000D2DEF">
      <w:r>
        <w:separator/>
      </w:r>
    </w:p>
  </w:endnote>
  <w:endnote w:type="continuationSeparator" w:id="0">
    <w:p w14:paraId="49786A7A" w14:textId="77777777" w:rsidR="000D2DEF" w:rsidRDefault="000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¸¼Àº °íµñ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erif">
    <w:altName w:val="Times New Roman"/>
    <w:charset w:val="01"/>
    <w:family w:val="swiss"/>
    <w:pitch w:val="variable"/>
    <w:sig w:usb0="00000003" w:usb1="00000000" w:usb2="00000000" w:usb3="00000000" w:csb0="00000001" w:csb1="00000000"/>
  </w:font>
  <w:font w:name="Noto Sans CJK S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ohit Devanagari">
    <w:altName w:val="Calibri"/>
    <w:charset w:val="01"/>
    <w:family w:val="auto"/>
    <w:pitch w:val="variable"/>
    <w:sig w:usb0="00000003" w:usb1="08070000" w:usb2="00000010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662B8E" w14:textId="77777777" w:rsidR="000D2DEF" w:rsidRDefault="000D2DEF">
      <w:r>
        <w:separator/>
      </w:r>
    </w:p>
  </w:footnote>
  <w:footnote w:type="continuationSeparator" w:id="0">
    <w:p w14:paraId="06760CB0" w14:textId="77777777" w:rsidR="000D2DEF" w:rsidRDefault="000D2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54530" w14:textId="77777777" w:rsidR="009E72EE" w:rsidRDefault="00CC18B5">
    <w:pPr>
      <w:pStyle w:val="Header"/>
      <w:jc w:val="right"/>
    </w:pPr>
    <w:r>
      <w:t>[HYMN SHEET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15CCF9" w14:textId="77777777" w:rsidR="009E72EE" w:rsidRDefault="009E72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cs="Symbol" w:hint="default"/>
        <w:color w:val="000000"/>
        <w:sz w:val="18"/>
        <w:szCs w:val="18"/>
      </w:rPr>
    </w:lvl>
  </w:abstractNum>
  <w:abstractNum w:abstractNumId="2" w15:restartNumberingAfterBreak="0">
    <w:nsid w:val="0AA20A84"/>
    <w:multiLevelType w:val="hybridMultilevel"/>
    <w:tmpl w:val="5C9A0D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6A7E76"/>
    <w:multiLevelType w:val="hybridMultilevel"/>
    <w:tmpl w:val="0B2E4086"/>
    <w:lvl w:ilvl="0" w:tplc="21CC05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A05693"/>
    <w:multiLevelType w:val="hybridMultilevel"/>
    <w:tmpl w:val="E4BA795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39C7DA6"/>
    <w:multiLevelType w:val="hybridMultilevel"/>
    <w:tmpl w:val="15E69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102A12"/>
    <w:multiLevelType w:val="hybridMultilevel"/>
    <w:tmpl w:val="790068D6"/>
    <w:lvl w:ilvl="0" w:tplc="49801F6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  <w:b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64543"/>
    <w:multiLevelType w:val="hybridMultilevel"/>
    <w:tmpl w:val="D0C4ADC4"/>
    <w:lvl w:ilvl="0" w:tplc="0FE663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1DEB"/>
    <w:multiLevelType w:val="hybridMultilevel"/>
    <w:tmpl w:val="4CA6D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315909">
    <w:abstractNumId w:val="0"/>
  </w:num>
  <w:num w:numId="2" w16cid:durableId="1045175406">
    <w:abstractNumId w:val="1"/>
  </w:num>
  <w:num w:numId="3" w16cid:durableId="1451899175">
    <w:abstractNumId w:val="5"/>
  </w:num>
  <w:num w:numId="4" w16cid:durableId="1554656291">
    <w:abstractNumId w:val="7"/>
  </w:num>
  <w:num w:numId="5" w16cid:durableId="621571829">
    <w:abstractNumId w:val="2"/>
  </w:num>
  <w:num w:numId="6" w16cid:durableId="1064571962">
    <w:abstractNumId w:val="6"/>
  </w:num>
  <w:num w:numId="7" w16cid:durableId="93789154">
    <w:abstractNumId w:val="4"/>
  </w:num>
  <w:num w:numId="8" w16cid:durableId="1250115889">
    <w:abstractNumId w:val="8"/>
  </w:num>
  <w:num w:numId="9" w16cid:durableId="2374496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zE3tQRiUzNzAyUdpeDU4uLM/DyQAkPzWgDd7a+QLQAAAA=="/>
  </w:docVars>
  <w:rsids>
    <w:rsidRoot w:val="00004AD3"/>
    <w:rsid w:val="00004AD3"/>
    <w:rsid w:val="000251F0"/>
    <w:rsid w:val="00031AB9"/>
    <w:rsid w:val="00044709"/>
    <w:rsid w:val="0004660D"/>
    <w:rsid w:val="00051DE4"/>
    <w:rsid w:val="000624F7"/>
    <w:rsid w:val="000645AD"/>
    <w:rsid w:val="00065D63"/>
    <w:rsid w:val="00066F80"/>
    <w:rsid w:val="00077A6A"/>
    <w:rsid w:val="00080A6D"/>
    <w:rsid w:val="00080E15"/>
    <w:rsid w:val="00097EDC"/>
    <w:rsid w:val="000A4ABD"/>
    <w:rsid w:val="000B15FE"/>
    <w:rsid w:val="000D2DEF"/>
    <w:rsid w:val="000D4510"/>
    <w:rsid w:val="000D4E03"/>
    <w:rsid w:val="001120F3"/>
    <w:rsid w:val="00133F21"/>
    <w:rsid w:val="001402B1"/>
    <w:rsid w:val="00142C5E"/>
    <w:rsid w:val="0016317C"/>
    <w:rsid w:val="00163A7C"/>
    <w:rsid w:val="00185D9B"/>
    <w:rsid w:val="001A71D7"/>
    <w:rsid w:val="001B0B00"/>
    <w:rsid w:val="001C1E7E"/>
    <w:rsid w:val="001D0009"/>
    <w:rsid w:val="001E4AD4"/>
    <w:rsid w:val="001F3A8E"/>
    <w:rsid w:val="00203524"/>
    <w:rsid w:val="00235DC7"/>
    <w:rsid w:val="002362F8"/>
    <w:rsid w:val="0024219F"/>
    <w:rsid w:val="00244927"/>
    <w:rsid w:val="002557BB"/>
    <w:rsid w:val="00264FDD"/>
    <w:rsid w:val="00270ADD"/>
    <w:rsid w:val="00280151"/>
    <w:rsid w:val="002814F0"/>
    <w:rsid w:val="0029368B"/>
    <w:rsid w:val="002B0580"/>
    <w:rsid w:val="002B3435"/>
    <w:rsid w:val="002D2D7C"/>
    <w:rsid w:val="002D7514"/>
    <w:rsid w:val="002E6C61"/>
    <w:rsid w:val="002F4B35"/>
    <w:rsid w:val="00300D59"/>
    <w:rsid w:val="00311361"/>
    <w:rsid w:val="003222DA"/>
    <w:rsid w:val="00322E64"/>
    <w:rsid w:val="00332027"/>
    <w:rsid w:val="003439CF"/>
    <w:rsid w:val="003454B1"/>
    <w:rsid w:val="00364E31"/>
    <w:rsid w:val="0037107C"/>
    <w:rsid w:val="003754F5"/>
    <w:rsid w:val="003860D7"/>
    <w:rsid w:val="00390E4C"/>
    <w:rsid w:val="00397CCF"/>
    <w:rsid w:val="003A4159"/>
    <w:rsid w:val="003B5241"/>
    <w:rsid w:val="003E60DF"/>
    <w:rsid w:val="003E7C44"/>
    <w:rsid w:val="003E7EF5"/>
    <w:rsid w:val="003F6E4E"/>
    <w:rsid w:val="004048E1"/>
    <w:rsid w:val="00415FD4"/>
    <w:rsid w:val="004219DE"/>
    <w:rsid w:val="00427299"/>
    <w:rsid w:val="00430706"/>
    <w:rsid w:val="00430BA4"/>
    <w:rsid w:val="004641F8"/>
    <w:rsid w:val="00472412"/>
    <w:rsid w:val="00496FB2"/>
    <w:rsid w:val="004A1BEC"/>
    <w:rsid w:val="004A5ED5"/>
    <w:rsid w:val="004A7753"/>
    <w:rsid w:val="004C4929"/>
    <w:rsid w:val="00504B53"/>
    <w:rsid w:val="005161C7"/>
    <w:rsid w:val="00561B0E"/>
    <w:rsid w:val="00564E44"/>
    <w:rsid w:val="005778FF"/>
    <w:rsid w:val="00582092"/>
    <w:rsid w:val="005A03E4"/>
    <w:rsid w:val="005A2320"/>
    <w:rsid w:val="005D3AE3"/>
    <w:rsid w:val="005D706C"/>
    <w:rsid w:val="005E213D"/>
    <w:rsid w:val="005E477A"/>
    <w:rsid w:val="005F2E4B"/>
    <w:rsid w:val="00636307"/>
    <w:rsid w:val="00645E1F"/>
    <w:rsid w:val="0068255C"/>
    <w:rsid w:val="00682C7F"/>
    <w:rsid w:val="006B45DD"/>
    <w:rsid w:val="006B4A94"/>
    <w:rsid w:val="006C4143"/>
    <w:rsid w:val="006D494A"/>
    <w:rsid w:val="006E2607"/>
    <w:rsid w:val="006E3345"/>
    <w:rsid w:val="006F7C75"/>
    <w:rsid w:val="0072445D"/>
    <w:rsid w:val="00745628"/>
    <w:rsid w:val="0074607A"/>
    <w:rsid w:val="007531C8"/>
    <w:rsid w:val="00771D20"/>
    <w:rsid w:val="007825E5"/>
    <w:rsid w:val="007857F6"/>
    <w:rsid w:val="007904F3"/>
    <w:rsid w:val="007A22CD"/>
    <w:rsid w:val="007A7FCF"/>
    <w:rsid w:val="007B6D8C"/>
    <w:rsid w:val="007C2909"/>
    <w:rsid w:val="007C7D49"/>
    <w:rsid w:val="00805743"/>
    <w:rsid w:val="008064D9"/>
    <w:rsid w:val="00813948"/>
    <w:rsid w:val="00815536"/>
    <w:rsid w:val="00820577"/>
    <w:rsid w:val="00824419"/>
    <w:rsid w:val="008248CA"/>
    <w:rsid w:val="00827035"/>
    <w:rsid w:val="00835D5F"/>
    <w:rsid w:val="00846D80"/>
    <w:rsid w:val="008710D2"/>
    <w:rsid w:val="00875D9D"/>
    <w:rsid w:val="008777A7"/>
    <w:rsid w:val="008901F0"/>
    <w:rsid w:val="008A27FC"/>
    <w:rsid w:val="008B11EA"/>
    <w:rsid w:val="008C16C5"/>
    <w:rsid w:val="008E14F0"/>
    <w:rsid w:val="008E37F7"/>
    <w:rsid w:val="00933BD1"/>
    <w:rsid w:val="00940ECC"/>
    <w:rsid w:val="0094198F"/>
    <w:rsid w:val="0095296B"/>
    <w:rsid w:val="009547F9"/>
    <w:rsid w:val="00987EEE"/>
    <w:rsid w:val="009C1B4A"/>
    <w:rsid w:val="009D4D5D"/>
    <w:rsid w:val="009E0B38"/>
    <w:rsid w:val="009E1D04"/>
    <w:rsid w:val="009E72EE"/>
    <w:rsid w:val="009F0D6C"/>
    <w:rsid w:val="009F2199"/>
    <w:rsid w:val="009F23E8"/>
    <w:rsid w:val="00A3410F"/>
    <w:rsid w:val="00A43C6A"/>
    <w:rsid w:val="00A530DF"/>
    <w:rsid w:val="00A73858"/>
    <w:rsid w:val="00A85747"/>
    <w:rsid w:val="00A93A1D"/>
    <w:rsid w:val="00A95C14"/>
    <w:rsid w:val="00AC0013"/>
    <w:rsid w:val="00AD2DDF"/>
    <w:rsid w:val="00AD4565"/>
    <w:rsid w:val="00AF3F8B"/>
    <w:rsid w:val="00B02564"/>
    <w:rsid w:val="00B04761"/>
    <w:rsid w:val="00B05A74"/>
    <w:rsid w:val="00B17DC5"/>
    <w:rsid w:val="00B25C62"/>
    <w:rsid w:val="00B32787"/>
    <w:rsid w:val="00B43011"/>
    <w:rsid w:val="00B462EB"/>
    <w:rsid w:val="00B529E3"/>
    <w:rsid w:val="00B56F7B"/>
    <w:rsid w:val="00B66616"/>
    <w:rsid w:val="00B724FF"/>
    <w:rsid w:val="00B80878"/>
    <w:rsid w:val="00BB0A9D"/>
    <w:rsid w:val="00BC3896"/>
    <w:rsid w:val="00BE200F"/>
    <w:rsid w:val="00BF1D09"/>
    <w:rsid w:val="00BF7C6E"/>
    <w:rsid w:val="00C00269"/>
    <w:rsid w:val="00C13EA0"/>
    <w:rsid w:val="00C259B9"/>
    <w:rsid w:val="00C4680B"/>
    <w:rsid w:val="00C47935"/>
    <w:rsid w:val="00C52B03"/>
    <w:rsid w:val="00C558DF"/>
    <w:rsid w:val="00C76D8C"/>
    <w:rsid w:val="00C86DAA"/>
    <w:rsid w:val="00CA1A89"/>
    <w:rsid w:val="00CC18B5"/>
    <w:rsid w:val="00CD79B7"/>
    <w:rsid w:val="00CE1126"/>
    <w:rsid w:val="00CE2B41"/>
    <w:rsid w:val="00CE645D"/>
    <w:rsid w:val="00D06BEC"/>
    <w:rsid w:val="00D26841"/>
    <w:rsid w:val="00D46E36"/>
    <w:rsid w:val="00D51C4E"/>
    <w:rsid w:val="00D53B2D"/>
    <w:rsid w:val="00D753C4"/>
    <w:rsid w:val="00D84CBB"/>
    <w:rsid w:val="00D9312B"/>
    <w:rsid w:val="00DB5E2C"/>
    <w:rsid w:val="00DD33AF"/>
    <w:rsid w:val="00E0062E"/>
    <w:rsid w:val="00E2425B"/>
    <w:rsid w:val="00E709D5"/>
    <w:rsid w:val="00E95369"/>
    <w:rsid w:val="00EB25B1"/>
    <w:rsid w:val="00EB4627"/>
    <w:rsid w:val="00EE1214"/>
    <w:rsid w:val="00F04199"/>
    <w:rsid w:val="00F20696"/>
    <w:rsid w:val="00F433B4"/>
    <w:rsid w:val="00F53CD5"/>
    <w:rsid w:val="00F5710F"/>
    <w:rsid w:val="00F86A14"/>
    <w:rsid w:val="00FA346F"/>
    <w:rsid w:val="00FB6528"/>
    <w:rsid w:val="00FC2426"/>
    <w:rsid w:val="00FC2DEA"/>
    <w:rsid w:val="00FD2C3F"/>
    <w:rsid w:val="00FD5803"/>
    <w:rsid w:val="00FF1C32"/>
    <w:rsid w:val="00FF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87B0411"/>
  <w15:chartTrackingRefBased/>
  <w15:docId w15:val="{96E348E0-A53E-43D4-96FC-E1DB5CC10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E w:val="0"/>
    </w:pPr>
    <w:rPr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-90"/>
      <w:outlineLvl w:val="0"/>
    </w:p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</w:style>
  <w:style w:type="paragraph" w:styleId="Heading3">
    <w:name w:val="heading 3"/>
    <w:basedOn w:val="Normal"/>
    <w:next w:val="Normal"/>
    <w:qFormat/>
    <w:pPr>
      <w:keepNext/>
      <w:widowControl/>
      <w:numPr>
        <w:ilvl w:val="2"/>
        <w:numId w:val="1"/>
      </w:num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autoSpaceDE/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hd w:val="clear" w:color="auto" w:fill="FFFFFF"/>
      <w:spacing w:before="122" w:after="122"/>
      <w:ind w:firstLine="720"/>
      <w:outlineLvl w:val="3"/>
    </w:p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spacing w:before="120" w:after="60"/>
      <w:outlineLvl w:val="4"/>
    </w:pPr>
    <w:rPr>
      <w:rFonts w:ascii="Liberation Serif" w:eastAsia="Noto Sans CJK SC" w:hAnsi="Liberation Serif" w:cs="Lohit Devanagari"/>
      <w:b/>
      <w:bCs/>
    </w:rPr>
  </w:style>
  <w:style w:type="paragraph" w:styleId="Heading8">
    <w:name w:val="heading 8"/>
    <w:basedOn w:val="Heading"/>
    <w:next w:val="BodyText"/>
    <w:qFormat/>
    <w:p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  <w:color w:val="000000"/>
      <w:sz w:val="18"/>
      <w:szCs w:val="18"/>
    </w:rPr>
  </w:style>
  <w:style w:type="character" w:customStyle="1" w:styleId="WW8Num3z0">
    <w:name w:val="WW8Num3z0"/>
    <w:rPr>
      <w:rFonts w:ascii="Arial" w:hAnsi="Arial" w:cs="Aria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DefaultParagraphFont1">
    <w:name w:val="Default Paragraph Font1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-DefaultParagraphFont">
    <w:name w:val="WW-Default Paragraph Font"/>
  </w:style>
  <w:style w:type="character" w:customStyle="1" w:styleId="text1tim-4-12">
    <w:name w:val="text 1tim-4-12"/>
    <w:basedOn w:val="WW-DefaultParagraphFont"/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customStyle="1" w:styleId="HTMLPreformattedChar">
    <w:name w:val="HTML Preformatted Char"/>
    <w:uiPriority w:val="99"/>
  </w:style>
  <w:style w:type="character" w:customStyle="1" w:styleId="HeaderChar">
    <w:name w:val="Header Char"/>
    <w:basedOn w:val="DefaultParagraphFont1"/>
  </w:style>
  <w:style w:type="character" w:customStyle="1" w:styleId="FooterChar">
    <w:name w:val="Footer Char"/>
    <w:basedOn w:val="DefaultParagraphFont1"/>
  </w:style>
  <w:style w:type="character" w:customStyle="1" w:styleId="PlainTextChar">
    <w:name w:val="Plain Text Char"/>
    <w:uiPriority w:val="99"/>
    <w:qFormat/>
    <w:rPr>
      <w:rFonts w:ascii="Courier New" w:hAnsi="Courier New" w:cs="Courier New"/>
    </w:rPr>
  </w:style>
  <w:style w:type="character" w:customStyle="1" w:styleId="reviews">
    <w:name w:val="reviews"/>
    <w:basedOn w:val="DefaultParagraphFont1"/>
  </w:style>
  <w:style w:type="character" w:customStyle="1" w:styleId="lvn">
    <w:name w:val="_lvn"/>
    <w:rPr>
      <w:rFonts w:cs="Times New Roman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PlainTextChar1">
    <w:name w:val="Plain Text Char1"/>
    <w:rPr>
      <w:rFonts w:ascii="Courier New" w:hAnsi="Courier New" w:cs="Courier New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autoSpaceDE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customStyle="1" w:styleId="PlainText1">
    <w:name w:val="Plain Text1"/>
    <w:basedOn w:val="Normal"/>
    <w:pPr>
      <w:widowControl/>
      <w:autoSpaceDE/>
    </w:pPr>
    <w:rPr>
      <w:rFonts w:ascii="Courier New" w:hAnsi="Courier New" w:cs="Courier New"/>
    </w:rPr>
  </w:style>
  <w:style w:type="paragraph" w:customStyle="1" w:styleId="verse">
    <w:name w:val="verse"/>
    <w:basedOn w:val="Normal"/>
    <w:pPr>
      <w:widowControl/>
      <w:autoSpaceDE/>
      <w:spacing w:before="100" w:after="100"/>
    </w:pPr>
    <w:rPr>
      <w:sz w:val="24"/>
      <w:szCs w:val="24"/>
    </w:rPr>
  </w:style>
  <w:style w:type="paragraph" w:customStyle="1" w:styleId="BodyText21">
    <w:name w:val="Body Text 21"/>
    <w:basedOn w:val="Normal"/>
    <w:pPr>
      <w:shd w:val="clear" w:color="auto" w:fill="FFFFFF"/>
      <w:spacing w:before="122" w:after="122"/>
    </w:pPr>
  </w:style>
  <w:style w:type="paragraph" w:customStyle="1" w:styleId="BodyText31">
    <w:name w:val="Body Text 31"/>
    <w:basedOn w:val="Normal"/>
    <w:pPr>
      <w:shd w:val="clear" w:color="auto" w:fill="FFFFFF"/>
    </w:pPr>
  </w:style>
  <w:style w:type="paragraph" w:styleId="BodyTextIndent">
    <w:name w:val="Body Text Indent"/>
    <w:basedOn w:val="Normal"/>
    <w:pPr>
      <w:shd w:val="clear" w:color="auto" w:fill="FFFFFF"/>
      <w:spacing w:before="122" w:after="122"/>
      <w:ind w:left="720"/>
    </w:pPr>
  </w:style>
  <w:style w:type="paragraph" w:styleId="NormalWeb">
    <w:name w:val="Normal (Web)"/>
    <w:basedOn w:val="Normal"/>
    <w:uiPriority w:val="99"/>
    <w:pPr>
      <w:widowControl/>
      <w:autoSpaceDE/>
      <w:spacing w:before="100" w:after="100"/>
    </w:pPr>
  </w:style>
  <w:style w:type="paragraph" w:customStyle="1" w:styleId="DocumentMap">
    <w:name w:val="DocumentMap"/>
    <w:pPr>
      <w:suppressAutoHyphens/>
    </w:pPr>
    <w:rPr>
      <w:lang w:eastAsia="zh-CN"/>
    </w:rPr>
  </w:style>
  <w:style w:type="paragraph" w:styleId="HTMLPreformatted">
    <w:name w:val="HTML Preformatted"/>
    <w:basedOn w:val="Normal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uiPriority w:val="99"/>
    <w:qFormat/>
    <w:pPr>
      <w:widowControl/>
      <w:suppressAutoHyphens w:val="0"/>
      <w:autoSpaceDE/>
    </w:pPr>
    <w:rPr>
      <w:rFonts w:ascii="Courier New" w:hAnsi="Courier New" w:cs="Courier New"/>
      <w:lang w:eastAsia="ko-K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97CCF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397CCF"/>
    <w:rPr>
      <w:lang w:eastAsia="zh-CN"/>
    </w:rPr>
  </w:style>
  <w:style w:type="paragraph" w:styleId="ListParagraph">
    <w:name w:val="List Paragraph"/>
    <w:basedOn w:val="Normal"/>
    <w:uiPriority w:val="34"/>
    <w:qFormat/>
    <w:rsid w:val="00390E4C"/>
    <w:pPr>
      <w:ind w:left="720"/>
      <w:contextualSpacing/>
    </w:pPr>
  </w:style>
  <w:style w:type="character" w:customStyle="1" w:styleId="y68er">
    <w:name w:val="y68er"/>
    <w:basedOn w:val="DefaultParagraphFont"/>
    <w:rsid w:val="00CA1A89"/>
  </w:style>
  <w:style w:type="paragraph" w:styleId="BodyText3">
    <w:name w:val="Body Text 3"/>
    <w:basedOn w:val="Normal"/>
    <w:link w:val="BodyText3Char"/>
    <w:uiPriority w:val="99"/>
    <w:semiHidden/>
    <w:unhideWhenUsed/>
    <w:rsid w:val="00B25C6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25C62"/>
    <w:rPr>
      <w:sz w:val="16"/>
      <w:szCs w:val="16"/>
      <w:lang w:eastAsia="zh-CN"/>
    </w:rPr>
  </w:style>
  <w:style w:type="paragraph" w:customStyle="1" w:styleId="paragraph">
    <w:name w:val="paragraph"/>
    <w:basedOn w:val="Normal"/>
    <w:rsid w:val="0016317C"/>
    <w:pPr>
      <w:widowControl/>
      <w:suppressAutoHyphens w:val="0"/>
      <w:autoSpaceDE/>
      <w:spacing w:before="100" w:beforeAutospacing="1" w:after="100" w:afterAutospacing="1"/>
    </w:pPr>
    <w:rPr>
      <w:rFonts w:eastAsia="Times New Roman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16317C"/>
  </w:style>
  <w:style w:type="character" w:customStyle="1" w:styleId="scxw137043409">
    <w:name w:val="scxw137043409"/>
    <w:basedOn w:val="DefaultParagraphFont"/>
    <w:rsid w:val="0016317C"/>
  </w:style>
  <w:style w:type="character" w:customStyle="1" w:styleId="eop">
    <w:name w:val="eop"/>
    <w:basedOn w:val="DefaultParagraphFont"/>
    <w:rsid w:val="0016317C"/>
  </w:style>
  <w:style w:type="table" w:styleId="TableGrid">
    <w:name w:val="Table Grid"/>
    <w:basedOn w:val="TableNormal"/>
    <w:uiPriority w:val="39"/>
    <w:rsid w:val="004A77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"/>
    <w:uiPriority w:val="99"/>
    <w:rsid w:val="00C00269"/>
    <w:pPr>
      <w:suppressAutoHyphens w:val="0"/>
      <w:autoSpaceDN w:val="0"/>
      <w:adjustRightInd w:val="0"/>
      <w:spacing w:after="140" w:line="276" w:lineRule="auto"/>
    </w:pPr>
    <w:rPr>
      <w:rFonts w:ascii="Liberation Serif" w:hAnsi="Liberation Serif" w:cstheme="minorBidi"/>
      <w:sz w:val="24"/>
      <w:szCs w:val="24"/>
      <w:lang w:eastAsia="en-GB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8499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594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2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839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899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rd, I come, I confess</vt:lpstr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d, I come, I confess</dc:title>
  <dc:subject/>
  <dc:creator>a</dc:creator>
  <cp:keywords/>
  <cp:lastModifiedBy>Young Lee</cp:lastModifiedBy>
  <cp:revision>27</cp:revision>
  <cp:lastPrinted>2026-02-16T11:07:00Z</cp:lastPrinted>
  <dcterms:created xsi:type="dcterms:W3CDTF">2025-04-22T09:09:00Z</dcterms:created>
  <dcterms:modified xsi:type="dcterms:W3CDTF">2026-02-1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a</vt:lpwstr>
  </property>
  <property fmtid="{D5CDD505-2E9C-101B-9397-08002B2CF9AE}" pid="3" name="Operator">
    <vt:lpwstr>Administrator</vt:lpwstr>
  </property>
</Properties>
</file>